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CF58C" w14:textId="77777777" w:rsidR="002A4775" w:rsidRPr="002F34AE" w:rsidRDefault="0092283C" w:rsidP="00CC6B4F">
      <w:pPr>
        <w:pStyle w:val="Ttulo"/>
        <w:numPr>
          <w:ilvl w:val="0"/>
          <w:numId w:val="0"/>
        </w:numPr>
        <w:tabs>
          <w:tab w:val="left" w:pos="6663"/>
        </w:tabs>
        <w:rPr>
          <w:sz w:val="22"/>
          <w:szCs w:val="22"/>
        </w:rPr>
      </w:pPr>
      <w:r>
        <w:rPr>
          <w:sz w:val="22"/>
          <w:szCs w:val="22"/>
        </w:rPr>
        <w:t>2ª P</w:t>
      </w:r>
      <w:r w:rsidR="00605EA8" w:rsidRPr="002F34AE">
        <w:rPr>
          <w:sz w:val="22"/>
          <w:szCs w:val="22"/>
        </w:rPr>
        <w:t xml:space="preserve">rova </w:t>
      </w:r>
      <w:r w:rsidR="00454DAD" w:rsidRPr="002F34AE">
        <w:rPr>
          <w:sz w:val="22"/>
          <w:szCs w:val="22"/>
        </w:rPr>
        <w:t>CE</w:t>
      </w:r>
      <w:r w:rsidR="00B95C4B" w:rsidRPr="002F34AE">
        <w:rPr>
          <w:sz w:val="22"/>
          <w:szCs w:val="22"/>
        </w:rPr>
        <w:t>-288</w:t>
      </w:r>
      <w:r w:rsidR="004931BD" w:rsidRPr="002F34AE">
        <w:rPr>
          <w:sz w:val="22"/>
          <w:szCs w:val="22"/>
        </w:rPr>
        <w:t>/CES-27</w:t>
      </w:r>
      <w:r w:rsidR="00CC6B4F" w:rsidRPr="002F34AE">
        <w:rPr>
          <w:sz w:val="22"/>
          <w:szCs w:val="22"/>
        </w:rPr>
        <w:t xml:space="preserve"> de </w:t>
      </w:r>
      <w:r w:rsidR="00454DAD" w:rsidRPr="002F34AE">
        <w:rPr>
          <w:sz w:val="22"/>
          <w:szCs w:val="22"/>
        </w:rPr>
        <w:t>Programação Distribuída</w:t>
      </w:r>
      <w:r w:rsidR="002A4775" w:rsidRPr="002F34AE">
        <w:rPr>
          <w:sz w:val="22"/>
          <w:szCs w:val="22"/>
        </w:rPr>
        <w:t xml:space="preserve"> </w:t>
      </w:r>
    </w:p>
    <w:p w14:paraId="5DB4E582" w14:textId="77777777" w:rsidR="00A66A6D" w:rsidRPr="002F34AE" w:rsidRDefault="0092283C" w:rsidP="002A1079">
      <w:pPr>
        <w:pStyle w:val="Ttulo"/>
        <w:numPr>
          <w:ilvl w:val="0"/>
          <w:numId w:val="0"/>
        </w:numPr>
        <w:tabs>
          <w:tab w:val="left" w:pos="6663"/>
        </w:tabs>
        <w:rPr>
          <w:sz w:val="22"/>
          <w:szCs w:val="22"/>
        </w:rPr>
      </w:pPr>
      <w:r>
        <w:rPr>
          <w:sz w:val="22"/>
          <w:szCs w:val="22"/>
        </w:rPr>
        <w:t>Novembro de 2021</w:t>
      </w:r>
      <w:r w:rsidR="000868FC">
        <w:rPr>
          <w:sz w:val="22"/>
          <w:szCs w:val="22"/>
        </w:rPr>
        <w:t xml:space="preserve"> – Parte do Prof. Hirata</w:t>
      </w:r>
    </w:p>
    <w:p w14:paraId="7FD58A8F" w14:textId="27DFAD8E" w:rsidR="00700B81" w:rsidRDefault="00700B81" w:rsidP="001D2CD3">
      <w:pPr>
        <w:pStyle w:val="Ttulo"/>
        <w:numPr>
          <w:ilvl w:val="0"/>
          <w:numId w:val="0"/>
        </w:numPr>
        <w:tabs>
          <w:tab w:val="left" w:pos="6663"/>
        </w:tabs>
        <w:rPr>
          <w:sz w:val="22"/>
          <w:szCs w:val="22"/>
        </w:rPr>
      </w:pPr>
      <w:r>
        <w:rPr>
          <w:sz w:val="22"/>
          <w:szCs w:val="22"/>
        </w:rPr>
        <w:t xml:space="preserve">NOME COMPLETO: </w:t>
      </w:r>
      <w:r w:rsidR="008E2234">
        <w:rPr>
          <w:color w:val="FF0000"/>
          <w:sz w:val="22"/>
          <w:szCs w:val="22"/>
        </w:rPr>
        <w:t>Fernando de Moraes Rodrigues</w:t>
      </w:r>
      <w:r>
        <w:rPr>
          <w:sz w:val="22"/>
          <w:szCs w:val="22"/>
        </w:rPr>
        <w:t xml:space="preserve">  </w:t>
      </w:r>
    </w:p>
    <w:p w14:paraId="3E318417" w14:textId="33F54528" w:rsidR="001D2CD3" w:rsidRDefault="00700B81" w:rsidP="001D2CD3">
      <w:pPr>
        <w:pStyle w:val="Ttulo"/>
        <w:numPr>
          <w:ilvl w:val="0"/>
          <w:numId w:val="0"/>
        </w:numPr>
        <w:tabs>
          <w:tab w:val="left" w:pos="6663"/>
        </w:tabs>
        <w:rPr>
          <w:sz w:val="22"/>
          <w:szCs w:val="22"/>
        </w:rPr>
      </w:pPr>
      <w:r>
        <w:rPr>
          <w:sz w:val="22"/>
          <w:szCs w:val="22"/>
        </w:rPr>
        <w:t xml:space="preserve">HORÁRIO DE INÍCIO: </w:t>
      </w:r>
      <w:r w:rsidR="00F723BF">
        <w:rPr>
          <w:color w:val="FF0000"/>
          <w:sz w:val="22"/>
          <w:szCs w:val="22"/>
        </w:rPr>
        <w:t>17</w:t>
      </w:r>
      <w:r w:rsidRPr="00700B81">
        <w:rPr>
          <w:color w:val="FF0000"/>
          <w:sz w:val="22"/>
          <w:szCs w:val="22"/>
        </w:rPr>
        <w:t>:</w:t>
      </w:r>
      <w:r w:rsidR="00F723BF">
        <w:rPr>
          <w:color w:val="FF0000"/>
          <w:sz w:val="22"/>
          <w:szCs w:val="22"/>
        </w:rPr>
        <w:t>30</w:t>
      </w:r>
      <w:r>
        <w:rPr>
          <w:sz w:val="22"/>
          <w:szCs w:val="22"/>
        </w:rPr>
        <w:t xml:space="preserve">       FIM: </w:t>
      </w:r>
      <w:r w:rsidR="00F723BF">
        <w:rPr>
          <w:color w:val="FF0000"/>
          <w:sz w:val="22"/>
          <w:szCs w:val="22"/>
        </w:rPr>
        <w:t>20</w:t>
      </w:r>
      <w:r w:rsidRPr="00700B81">
        <w:rPr>
          <w:color w:val="FF0000"/>
          <w:sz w:val="22"/>
          <w:szCs w:val="22"/>
        </w:rPr>
        <w:t>:</w:t>
      </w:r>
      <w:r w:rsidR="00BB50E9">
        <w:rPr>
          <w:color w:val="FF0000"/>
          <w:sz w:val="22"/>
          <w:szCs w:val="22"/>
        </w:rPr>
        <w:t>00</w:t>
      </w:r>
      <w:r w:rsidRPr="00700B81">
        <w:rPr>
          <w:color w:val="FF0000"/>
          <w:sz w:val="22"/>
          <w:szCs w:val="22"/>
        </w:rPr>
        <w:t xml:space="preserve"> </w:t>
      </w:r>
    </w:p>
    <w:p w14:paraId="0CA52ED1" w14:textId="77777777" w:rsidR="00700B81" w:rsidRDefault="00700B81" w:rsidP="001D2CD3">
      <w:pPr>
        <w:pStyle w:val="Ttulo"/>
        <w:numPr>
          <w:ilvl w:val="0"/>
          <w:numId w:val="0"/>
        </w:numPr>
        <w:tabs>
          <w:tab w:val="left" w:pos="6663"/>
        </w:tabs>
        <w:rPr>
          <w:sz w:val="22"/>
          <w:szCs w:val="22"/>
        </w:rPr>
      </w:pPr>
    </w:p>
    <w:p w14:paraId="3801ADD7" w14:textId="77777777" w:rsidR="001B130E" w:rsidRPr="002F34AE" w:rsidRDefault="001B130E" w:rsidP="001B130E">
      <w:pPr>
        <w:numPr>
          <w:ilvl w:val="0"/>
          <w:numId w:val="0"/>
        </w:numPr>
        <w:ind w:left="-24"/>
        <w:jc w:val="both"/>
        <w:rPr>
          <w:b/>
          <w:sz w:val="22"/>
          <w:szCs w:val="22"/>
        </w:rPr>
      </w:pPr>
      <w:r w:rsidRPr="002F34AE">
        <w:rPr>
          <w:b/>
          <w:sz w:val="22"/>
          <w:szCs w:val="22"/>
        </w:rPr>
        <w:t>Observações:</w:t>
      </w:r>
    </w:p>
    <w:p w14:paraId="3376E780" w14:textId="77777777" w:rsidR="00292FA7" w:rsidRPr="00292FA7" w:rsidRDefault="001B130E" w:rsidP="001B130E">
      <w:pPr>
        <w:numPr>
          <w:ilvl w:val="0"/>
          <w:numId w:val="1"/>
        </w:numPr>
        <w:jc w:val="both"/>
        <w:rPr>
          <w:sz w:val="22"/>
          <w:szCs w:val="22"/>
        </w:rPr>
      </w:pPr>
      <w:r w:rsidRPr="002F34AE">
        <w:rPr>
          <w:sz w:val="22"/>
          <w:szCs w:val="22"/>
        </w:rPr>
        <w:t xml:space="preserve">A prova é </w:t>
      </w:r>
      <w:r w:rsidRPr="002F34AE">
        <w:rPr>
          <w:b/>
          <w:sz w:val="22"/>
          <w:szCs w:val="22"/>
        </w:rPr>
        <w:t>sem consulta</w:t>
      </w:r>
      <w:r w:rsidR="008A7DB9">
        <w:rPr>
          <w:b/>
          <w:sz w:val="22"/>
          <w:szCs w:val="22"/>
        </w:rPr>
        <w:t xml:space="preserve">. </w:t>
      </w:r>
    </w:p>
    <w:p w14:paraId="739BDD88" w14:textId="77777777" w:rsidR="001B130E" w:rsidRPr="00292FA7" w:rsidRDefault="008A7DB9" w:rsidP="00292FA7">
      <w:pPr>
        <w:numPr>
          <w:ilvl w:val="0"/>
          <w:numId w:val="1"/>
        </w:numPr>
        <w:jc w:val="both"/>
        <w:rPr>
          <w:sz w:val="22"/>
          <w:szCs w:val="22"/>
        </w:rPr>
      </w:pPr>
      <w:r w:rsidRPr="00292FA7">
        <w:rPr>
          <w:sz w:val="22"/>
          <w:szCs w:val="22"/>
        </w:rPr>
        <w:t>A</w:t>
      </w:r>
      <w:r w:rsidR="001B130E" w:rsidRPr="00292FA7">
        <w:rPr>
          <w:sz w:val="22"/>
          <w:szCs w:val="22"/>
        </w:rPr>
        <w:t xml:space="preserve"> duração</w:t>
      </w:r>
      <w:r w:rsidRPr="00292FA7">
        <w:rPr>
          <w:sz w:val="22"/>
          <w:szCs w:val="22"/>
        </w:rPr>
        <w:t xml:space="preserve"> </w:t>
      </w:r>
      <w:r w:rsidRPr="00292FA7">
        <w:rPr>
          <w:b/>
          <w:sz w:val="22"/>
          <w:szCs w:val="22"/>
        </w:rPr>
        <w:t>máxima</w:t>
      </w:r>
      <w:r w:rsidR="001B130E" w:rsidRPr="00292FA7">
        <w:rPr>
          <w:sz w:val="22"/>
          <w:szCs w:val="22"/>
        </w:rPr>
        <w:t xml:space="preserve"> é de </w:t>
      </w:r>
      <w:r w:rsidR="001B130E" w:rsidRPr="00292FA7">
        <w:rPr>
          <w:b/>
          <w:sz w:val="22"/>
          <w:szCs w:val="22"/>
        </w:rPr>
        <w:t>2h</w:t>
      </w:r>
      <w:r w:rsidR="003C6197">
        <w:rPr>
          <w:b/>
          <w:sz w:val="22"/>
          <w:szCs w:val="22"/>
        </w:rPr>
        <w:t>30m</w:t>
      </w:r>
      <w:r w:rsidRPr="00292FA7">
        <w:rPr>
          <w:b/>
          <w:sz w:val="22"/>
          <w:szCs w:val="22"/>
        </w:rPr>
        <w:t xml:space="preserve">. </w:t>
      </w:r>
      <w:r w:rsidRPr="00292FA7">
        <w:rPr>
          <w:sz w:val="22"/>
          <w:szCs w:val="22"/>
        </w:rPr>
        <w:t>A duração esperada é 1h30m.</w:t>
      </w:r>
    </w:p>
    <w:p w14:paraId="3D8EA7E9" w14:textId="77777777" w:rsidR="008A7DB9" w:rsidRPr="002F34AE" w:rsidRDefault="008A7DB9" w:rsidP="001B130E">
      <w:pPr>
        <w:numPr>
          <w:ilvl w:val="0"/>
          <w:numId w:val="1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 prova deverá ser feita de maneira </w:t>
      </w:r>
      <w:r w:rsidRPr="00292FA7">
        <w:rPr>
          <w:b/>
          <w:sz w:val="22"/>
          <w:szCs w:val="22"/>
        </w:rPr>
        <w:t>ininterrupta</w:t>
      </w:r>
      <w:r>
        <w:rPr>
          <w:sz w:val="22"/>
          <w:szCs w:val="22"/>
        </w:rPr>
        <w:t xml:space="preserve">. Uma vez iniciada, ela deverá entregue. </w:t>
      </w:r>
    </w:p>
    <w:p w14:paraId="24CC7914" w14:textId="77777777" w:rsidR="00292FA7" w:rsidRDefault="006D1195" w:rsidP="008A7DB9">
      <w:pPr>
        <w:numPr>
          <w:ilvl w:val="0"/>
          <w:numId w:val="2"/>
        </w:numPr>
        <w:jc w:val="both"/>
        <w:rPr>
          <w:sz w:val="22"/>
          <w:szCs w:val="22"/>
        </w:rPr>
      </w:pPr>
      <w:r>
        <w:rPr>
          <w:sz w:val="22"/>
          <w:szCs w:val="22"/>
        </w:rPr>
        <w:t>Renomeie o arquivo W</w:t>
      </w:r>
      <w:r w:rsidR="001B130E" w:rsidRPr="00805C08">
        <w:rPr>
          <w:sz w:val="22"/>
          <w:szCs w:val="22"/>
        </w:rPr>
        <w:t xml:space="preserve">ord </w:t>
      </w:r>
      <w:r w:rsidR="008A7DB9">
        <w:rPr>
          <w:sz w:val="22"/>
          <w:szCs w:val="22"/>
        </w:rPr>
        <w:t>usando o formato</w:t>
      </w:r>
      <w:r w:rsidR="001B130E" w:rsidRPr="00805C08">
        <w:rPr>
          <w:sz w:val="22"/>
          <w:szCs w:val="22"/>
        </w:rPr>
        <w:t xml:space="preserve"> “</w:t>
      </w:r>
      <w:r w:rsidR="005461D3">
        <w:rPr>
          <w:sz w:val="22"/>
          <w:szCs w:val="22"/>
        </w:rPr>
        <w:t>Prova 2</w:t>
      </w:r>
      <w:r w:rsidR="008634FC" w:rsidRPr="00805C08">
        <w:rPr>
          <w:sz w:val="22"/>
          <w:szCs w:val="22"/>
        </w:rPr>
        <w:t xml:space="preserve"> </w:t>
      </w:r>
      <w:r w:rsidR="005461D3">
        <w:rPr>
          <w:sz w:val="22"/>
          <w:szCs w:val="22"/>
        </w:rPr>
        <w:t xml:space="preserve">Parte Prof. Hirata </w:t>
      </w:r>
      <w:r w:rsidR="008634FC" w:rsidRPr="00805C08">
        <w:rPr>
          <w:sz w:val="22"/>
          <w:szCs w:val="22"/>
        </w:rPr>
        <w:t>- &lt;Seu nome completo&gt;.docx”</w:t>
      </w:r>
      <w:r w:rsidR="00292FA7">
        <w:rPr>
          <w:sz w:val="22"/>
          <w:szCs w:val="22"/>
        </w:rPr>
        <w:t>.</w:t>
      </w:r>
    </w:p>
    <w:p w14:paraId="534DA92A" w14:textId="77777777" w:rsidR="002A1079" w:rsidRPr="002A1079" w:rsidRDefault="00292FA7" w:rsidP="001A1C86">
      <w:pPr>
        <w:numPr>
          <w:ilvl w:val="0"/>
          <w:numId w:val="2"/>
        </w:numPr>
        <w:jc w:val="both"/>
        <w:rPr>
          <w:sz w:val="22"/>
          <w:szCs w:val="22"/>
        </w:rPr>
      </w:pPr>
      <w:r w:rsidRPr="002A1079">
        <w:rPr>
          <w:sz w:val="22"/>
          <w:szCs w:val="22"/>
        </w:rPr>
        <w:t>R</w:t>
      </w:r>
      <w:r w:rsidR="008A7DB9" w:rsidRPr="002A1079">
        <w:rPr>
          <w:sz w:val="22"/>
          <w:szCs w:val="22"/>
        </w:rPr>
        <w:t xml:space="preserve">esponda na </w:t>
      </w:r>
      <w:r w:rsidR="008A7DB9" w:rsidRPr="002A1079">
        <w:rPr>
          <w:b/>
          <w:sz w:val="22"/>
          <w:szCs w:val="22"/>
        </w:rPr>
        <w:t>ordem das questões</w:t>
      </w:r>
      <w:r w:rsidR="008A7DB9" w:rsidRPr="002A1079">
        <w:rPr>
          <w:sz w:val="22"/>
          <w:szCs w:val="22"/>
        </w:rPr>
        <w:t xml:space="preserve">. </w:t>
      </w:r>
      <w:r w:rsidR="002A1079" w:rsidRPr="002A1079">
        <w:rPr>
          <w:sz w:val="22"/>
          <w:szCs w:val="22"/>
        </w:rPr>
        <w:t xml:space="preserve">Qualquer dúvida sobre as questões e apenas se necessário, </w:t>
      </w:r>
      <w:r w:rsidR="002A1079" w:rsidRPr="003E0456">
        <w:rPr>
          <w:b/>
          <w:sz w:val="22"/>
          <w:szCs w:val="22"/>
        </w:rPr>
        <w:t>complemente com suposições adicionais</w:t>
      </w:r>
      <w:r w:rsidR="002A1079" w:rsidRPr="002A1079">
        <w:rPr>
          <w:sz w:val="22"/>
          <w:szCs w:val="22"/>
        </w:rPr>
        <w:t>.</w:t>
      </w:r>
      <w:r w:rsidR="003E0456">
        <w:rPr>
          <w:sz w:val="22"/>
          <w:szCs w:val="22"/>
        </w:rPr>
        <w:t xml:space="preserve"> Documente as suposições com destaque</w:t>
      </w:r>
      <w:r w:rsidR="001A1C86">
        <w:rPr>
          <w:sz w:val="22"/>
          <w:szCs w:val="22"/>
        </w:rPr>
        <w:t xml:space="preserve"> (</w:t>
      </w:r>
      <w:r w:rsidR="001A1C86" w:rsidRPr="001A1C86">
        <w:rPr>
          <w:b/>
          <w:sz w:val="22"/>
          <w:szCs w:val="22"/>
        </w:rPr>
        <w:t>negrito</w:t>
      </w:r>
      <w:r w:rsidR="001A1C86">
        <w:rPr>
          <w:sz w:val="22"/>
          <w:szCs w:val="22"/>
        </w:rPr>
        <w:t>)</w:t>
      </w:r>
      <w:r w:rsidR="003E0456">
        <w:rPr>
          <w:sz w:val="22"/>
          <w:szCs w:val="22"/>
        </w:rPr>
        <w:t>.</w:t>
      </w:r>
    </w:p>
    <w:p w14:paraId="655F933C" w14:textId="77777777" w:rsidR="006D1195" w:rsidRPr="002F34AE" w:rsidRDefault="006D1195" w:rsidP="008A7DB9">
      <w:pPr>
        <w:numPr>
          <w:ilvl w:val="0"/>
          <w:numId w:val="2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Salve o arquivo Word </w:t>
      </w:r>
      <w:r w:rsidRPr="006D1195">
        <w:rPr>
          <w:b/>
          <w:sz w:val="22"/>
          <w:szCs w:val="22"/>
        </w:rPr>
        <w:t>como PDF</w:t>
      </w:r>
      <w:r>
        <w:rPr>
          <w:sz w:val="22"/>
          <w:szCs w:val="22"/>
        </w:rPr>
        <w:t>.</w:t>
      </w:r>
    </w:p>
    <w:p w14:paraId="1EA062FA" w14:textId="77777777" w:rsidR="001B130E" w:rsidRPr="00805C08" w:rsidRDefault="006D1195" w:rsidP="001B130E">
      <w:pPr>
        <w:numPr>
          <w:ilvl w:val="0"/>
          <w:numId w:val="2"/>
        </w:numPr>
        <w:jc w:val="both"/>
        <w:rPr>
          <w:sz w:val="22"/>
          <w:szCs w:val="22"/>
        </w:rPr>
      </w:pPr>
      <w:r>
        <w:rPr>
          <w:sz w:val="22"/>
          <w:szCs w:val="22"/>
        </w:rPr>
        <w:t>Depois de enviar o arquivo PDF</w:t>
      </w:r>
      <w:r w:rsidR="00805C08" w:rsidRPr="00805C08">
        <w:rPr>
          <w:sz w:val="22"/>
          <w:szCs w:val="22"/>
        </w:rPr>
        <w:t xml:space="preserve">, </w:t>
      </w:r>
      <w:r w:rsidR="00805C08" w:rsidRPr="00805C08">
        <w:rPr>
          <w:b/>
          <w:sz w:val="22"/>
          <w:szCs w:val="22"/>
        </w:rPr>
        <w:t>e</w:t>
      </w:r>
      <w:r w:rsidR="008634FC" w:rsidRPr="00805C08">
        <w:rPr>
          <w:b/>
          <w:sz w:val="22"/>
          <w:szCs w:val="22"/>
        </w:rPr>
        <w:t>xclua qualquer cópia</w:t>
      </w:r>
      <w:r w:rsidR="008A7DB9">
        <w:rPr>
          <w:sz w:val="22"/>
          <w:szCs w:val="22"/>
        </w:rPr>
        <w:t xml:space="preserve"> </w:t>
      </w:r>
      <w:r w:rsidR="007F794A">
        <w:rPr>
          <w:sz w:val="22"/>
          <w:szCs w:val="22"/>
        </w:rPr>
        <w:t xml:space="preserve">(PDF ou Word) </w:t>
      </w:r>
      <w:r w:rsidR="008A7DB9">
        <w:rPr>
          <w:sz w:val="22"/>
          <w:szCs w:val="22"/>
        </w:rPr>
        <w:t xml:space="preserve">da prova em seus </w:t>
      </w:r>
      <w:r w:rsidR="008634FC" w:rsidRPr="00805C08">
        <w:rPr>
          <w:sz w:val="22"/>
          <w:szCs w:val="22"/>
        </w:rPr>
        <w:t>computador</w:t>
      </w:r>
      <w:r w:rsidR="008A7DB9">
        <w:rPr>
          <w:sz w:val="22"/>
          <w:szCs w:val="22"/>
        </w:rPr>
        <w:t>es</w:t>
      </w:r>
      <w:r w:rsidR="008634FC" w:rsidRPr="00805C08">
        <w:rPr>
          <w:sz w:val="22"/>
          <w:szCs w:val="22"/>
        </w:rPr>
        <w:t xml:space="preserve">. </w:t>
      </w:r>
    </w:p>
    <w:p w14:paraId="0A01E62B" w14:textId="77777777" w:rsidR="001B130E" w:rsidRPr="00917636" w:rsidRDefault="001B130E" w:rsidP="001B130E">
      <w:pPr>
        <w:numPr>
          <w:ilvl w:val="0"/>
          <w:numId w:val="2"/>
        </w:numPr>
        <w:jc w:val="both"/>
        <w:rPr>
          <w:sz w:val="22"/>
          <w:szCs w:val="22"/>
        </w:rPr>
      </w:pPr>
      <w:r w:rsidRPr="002F34AE">
        <w:rPr>
          <w:b/>
          <w:sz w:val="22"/>
          <w:szCs w:val="22"/>
        </w:rPr>
        <w:t xml:space="preserve">Não comentar a prova com ninguém, </w:t>
      </w:r>
      <w:r w:rsidRPr="00805C08">
        <w:rPr>
          <w:sz w:val="22"/>
          <w:szCs w:val="22"/>
        </w:rPr>
        <w:t>pois alguns alunos não a fizeram.</w:t>
      </w:r>
      <w:r w:rsidRPr="002F34AE">
        <w:rPr>
          <w:b/>
          <w:sz w:val="22"/>
          <w:szCs w:val="22"/>
        </w:rPr>
        <w:t xml:space="preserve"> </w:t>
      </w:r>
    </w:p>
    <w:p w14:paraId="05E7AED4" w14:textId="77777777" w:rsidR="00917636" w:rsidRDefault="00917636" w:rsidP="00917636">
      <w:pPr>
        <w:numPr>
          <w:ilvl w:val="0"/>
          <w:numId w:val="0"/>
        </w:numPr>
        <w:ind w:left="6120" w:hanging="180"/>
        <w:jc w:val="both"/>
        <w:rPr>
          <w:sz w:val="22"/>
          <w:szCs w:val="22"/>
        </w:rPr>
      </w:pPr>
    </w:p>
    <w:p w14:paraId="242ABF21" w14:textId="77777777" w:rsidR="00917636" w:rsidRDefault="00917636" w:rsidP="00917636">
      <w:pPr>
        <w:numPr>
          <w:ilvl w:val="0"/>
          <w:numId w:val="0"/>
        </w:numPr>
        <w:ind w:left="180" w:hanging="180"/>
        <w:jc w:val="both"/>
        <w:rPr>
          <w:b/>
          <w:sz w:val="22"/>
          <w:szCs w:val="22"/>
        </w:rPr>
      </w:pPr>
      <w:r w:rsidRPr="00D3618D">
        <w:rPr>
          <w:sz w:val="22"/>
          <w:szCs w:val="22"/>
        </w:rPr>
        <w:t xml:space="preserve">Caso você </w:t>
      </w:r>
      <w:r w:rsidR="00D3618D" w:rsidRPr="00D3618D">
        <w:rPr>
          <w:sz w:val="22"/>
          <w:szCs w:val="22"/>
        </w:rPr>
        <w:t xml:space="preserve">não </w:t>
      </w:r>
      <w:r w:rsidRPr="00D3618D">
        <w:rPr>
          <w:sz w:val="22"/>
          <w:szCs w:val="22"/>
        </w:rPr>
        <w:t>esteja fazendo de maneira não sincronizada com a turma,</w:t>
      </w:r>
      <w:r w:rsidRPr="00917636">
        <w:rPr>
          <w:b/>
          <w:sz w:val="22"/>
          <w:szCs w:val="22"/>
        </w:rPr>
        <w:t xml:space="preserve"> justifique</w:t>
      </w:r>
      <w:r w:rsidR="00D3618D">
        <w:rPr>
          <w:b/>
          <w:sz w:val="22"/>
          <w:szCs w:val="22"/>
        </w:rPr>
        <w:t xml:space="preserve"> abaixo</w:t>
      </w:r>
      <w:r w:rsidRPr="00917636">
        <w:rPr>
          <w:b/>
          <w:sz w:val="22"/>
          <w:szCs w:val="22"/>
        </w:rPr>
        <w:t xml:space="preserve">: </w:t>
      </w:r>
    </w:p>
    <w:p w14:paraId="16F30CBD" w14:textId="77777777" w:rsidR="00700B81" w:rsidRPr="00700B81" w:rsidRDefault="00700B81" w:rsidP="00700B81">
      <w:pPr>
        <w:numPr>
          <w:ilvl w:val="0"/>
          <w:numId w:val="0"/>
        </w:numPr>
        <w:ind w:left="180" w:hanging="180"/>
        <w:jc w:val="center"/>
        <w:rPr>
          <w:b/>
          <w:color w:val="FF0000"/>
          <w:sz w:val="22"/>
          <w:szCs w:val="22"/>
        </w:rPr>
      </w:pPr>
      <w:r w:rsidRPr="00700B81">
        <w:rPr>
          <w:b/>
          <w:color w:val="FF0000"/>
          <w:sz w:val="22"/>
          <w:szCs w:val="22"/>
        </w:rPr>
        <w:t>xxxxxxxxxxxxxxxxxxxxxxxxxxxxxxxxxxxx</w:t>
      </w:r>
      <w:r>
        <w:rPr>
          <w:b/>
          <w:color w:val="FF0000"/>
          <w:sz w:val="22"/>
          <w:szCs w:val="22"/>
        </w:rPr>
        <w:t>xxxxxxxxxx</w:t>
      </w:r>
      <w:r w:rsidRPr="00700B81">
        <w:rPr>
          <w:b/>
          <w:color w:val="FF0000"/>
          <w:sz w:val="22"/>
          <w:szCs w:val="22"/>
        </w:rPr>
        <w:t>xxx</w:t>
      </w:r>
    </w:p>
    <w:p w14:paraId="053C6789" w14:textId="77777777" w:rsidR="00E93754" w:rsidRPr="000942C5" w:rsidRDefault="00E93754" w:rsidP="00523B36">
      <w:pPr>
        <w:numPr>
          <w:ilvl w:val="0"/>
          <w:numId w:val="0"/>
        </w:numPr>
        <w:rPr>
          <w:b/>
          <w:sz w:val="22"/>
          <w:szCs w:val="22"/>
        </w:rPr>
      </w:pPr>
    </w:p>
    <w:p w14:paraId="795CA112" w14:textId="77777777" w:rsidR="00E93754" w:rsidRPr="000942C5" w:rsidRDefault="00516E08" w:rsidP="00912270">
      <w:pPr>
        <w:numPr>
          <w:ilvl w:val="0"/>
          <w:numId w:val="3"/>
        </w:numPr>
        <w:tabs>
          <w:tab w:val="left" w:pos="720"/>
        </w:tabs>
        <w:jc w:val="both"/>
        <w:rPr>
          <w:sz w:val="22"/>
          <w:szCs w:val="22"/>
        </w:rPr>
      </w:pPr>
      <w:r w:rsidRPr="000942C5">
        <w:rPr>
          <w:sz w:val="22"/>
          <w:szCs w:val="22"/>
        </w:rPr>
        <w:t xml:space="preserve"> </w:t>
      </w:r>
      <w:r w:rsidR="00E93754" w:rsidRPr="000942C5">
        <w:rPr>
          <w:sz w:val="22"/>
          <w:szCs w:val="22"/>
        </w:rPr>
        <w:t>Suponha que existam 3 transações distribuídas: T1, T2 e T3 sendo executadas em 3 sites: S1, S2 e S3.</w:t>
      </w:r>
      <w:r w:rsidR="008E639F" w:rsidRPr="000942C5">
        <w:rPr>
          <w:sz w:val="22"/>
          <w:szCs w:val="22"/>
        </w:rPr>
        <w:t xml:space="preserve"> (3</w:t>
      </w:r>
      <w:r w:rsidR="00BA4D79">
        <w:rPr>
          <w:sz w:val="22"/>
          <w:szCs w:val="22"/>
        </w:rPr>
        <w:t>0</w:t>
      </w:r>
      <w:r w:rsidR="008E639F" w:rsidRPr="000942C5">
        <w:rPr>
          <w:sz w:val="22"/>
          <w:szCs w:val="22"/>
        </w:rPr>
        <w:t>)</w:t>
      </w:r>
    </w:p>
    <w:p w14:paraId="719C397B" w14:textId="77777777" w:rsidR="00E93754" w:rsidRPr="000942C5" w:rsidRDefault="00196529" w:rsidP="00912270">
      <w:pPr>
        <w:numPr>
          <w:ilvl w:val="0"/>
          <w:numId w:val="0"/>
        </w:numPr>
        <w:tabs>
          <w:tab w:val="left" w:pos="720"/>
        </w:tabs>
        <w:ind w:left="708"/>
        <w:jc w:val="both"/>
        <w:rPr>
          <w:sz w:val="22"/>
          <w:szCs w:val="22"/>
        </w:rPr>
      </w:pPr>
      <w:r w:rsidRPr="000942C5">
        <w:rPr>
          <w:sz w:val="22"/>
          <w:szCs w:val="22"/>
        </w:rPr>
        <w:t>T1: a = b</w:t>
      </w:r>
      <w:r w:rsidR="00E93754" w:rsidRPr="000942C5">
        <w:rPr>
          <w:sz w:val="22"/>
          <w:szCs w:val="22"/>
        </w:rPr>
        <w:t xml:space="preserve"> + </w:t>
      </w:r>
      <w:r w:rsidRPr="000942C5">
        <w:rPr>
          <w:sz w:val="22"/>
          <w:szCs w:val="22"/>
        </w:rPr>
        <w:t xml:space="preserve">c + g </w:t>
      </w:r>
      <w:r w:rsidR="00E93754" w:rsidRPr="000942C5">
        <w:rPr>
          <w:sz w:val="22"/>
          <w:szCs w:val="22"/>
        </w:rPr>
        <w:tab/>
      </w:r>
      <w:r w:rsidR="00E93754" w:rsidRPr="000942C5">
        <w:rPr>
          <w:sz w:val="22"/>
          <w:szCs w:val="22"/>
        </w:rPr>
        <w:tab/>
        <w:t xml:space="preserve">T2: c = </w:t>
      </w:r>
      <w:r w:rsidRPr="000942C5">
        <w:rPr>
          <w:sz w:val="22"/>
          <w:szCs w:val="22"/>
        </w:rPr>
        <w:t xml:space="preserve">d + </w:t>
      </w:r>
      <w:r w:rsidR="0092283C">
        <w:rPr>
          <w:sz w:val="22"/>
          <w:szCs w:val="22"/>
        </w:rPr>
        <w:t>e</w:t>
      </w:r>
      <w:r w:rsidR="0092283C">
        <w:rPr>
          <w:sz w:val="22"/>
          <w:szCs w:val="22"/>
        </w:rPr>
        <w:tab/>
      </w:r>
      <w:r w:rsidR="0092283C">
        <w:rPr>
          <w:sz w:val="22"/>
          <w:szCs w:val="22"/>
        </w:rPr>
        <w:tab/>
        <w:t>T3: e = f + a</w:t>
      </w:r>
    </w:p>
    <w:p w14:paraId="11560CF6" w14:textId="77777777" w:rsidR="00E93754" w:rsidRPr="000942C5" w:rsidRDefault="00E93754" w:rsidP="00912270">
      <w:pPr>
        <w:numPr>
          <w:ilvl w:val="0"/>
          <w:numId w:val="0"/>
        </w:numPr>
        <w:tabs>
          <w:tab w:val="left" w:pos="426"/>
        </w:tabs>
        <w:ind w:left="426"/>
        <w:jc w:val="both"/>
        <w:rPr>
          <w:sz w:val="22"/>
          <w:szCs w:val="22"/>
        </w:rPr>
      </w:pPr>
      <w:r w:rsidRPr="000942C5">
        <w:rPr>
          <w:sz w:val="22"/>
          <w:szCs w:val="22"/>
        </w:rPr>
        <w:t>Os regi</w:t>
      </w:r>
      <w:r w:rsidR="0092283C">
        <w:rPr>
          <w:sz w:val="22"/>
          <w:szCs w:val="22"/>
        </w:rPr>
        <w:t>stros (a, b, c, d, e, f, g</w:t>
      </w:r>
      <w:r w:rsidRPr="000942C5">
        <w:rPr>
          <w:sz w:val="22"/>
          <w:szCs w:val="22"/>
        </w:rPr>
        <w:t>) têm valores iguais a 1 e estão distribuídos nos sites S1, S2 e S3 da seguinte forma:</w:t>
      </w:r>
      <w:r w:rsidR="001D2CD3" w:rsidRPr="000942C5">
        <w:rPr>
          <w:sz w:val="22"/>
          <w:szCs w:val="22"/>
        </w:rPr>
        <w:t xml:space="preserve">    </w:t>
      </w:r>
      <w:r w:rsidR="001D2CD3" w:rsidRPr="000942C5">
        <w:rPr>
          <w:sz w:val="22"/>
          <w:szCs w:val="22"/>
        </w:rPr>
        <w:tab/>
      </w:r>
      <w:r w:rsidRPr="000942C5">
        <w:rPr>
          <w:sz w:val="22"/>
          <w:szCs w:val="22"/>
        </w:rPr>
        <w:t xml:space="preserve">S1: </w:t>
      </w:r>
      <w:r w:rsidR="0092283C">
        <w:rPr>
          <w:sz w:val="22"/>
          <w:szCs w:val="22"/>
        </w:rPr>
        <w:t>a, d</w:t>
      </w:r>
      <w:r w:rsidR="001D2CD3" w:rsidRPr="000942C5">
        <w:rPr>
          <w:sz w:val="22"/>
          <w:szCs w:val="22"/>
        </w:rPr>
        <w:tab/>
      </w:r>
      <w:r w:rsidR="001D2CD3" w:rsidRPr="000942C5">
        <w:rPr>
          <w:sz w:val="22"/>
          <w:szCs w:val="22"/>
        </w:rPr>
        <w:tab/>
      </w:r>
      <w:r w:rsidRPr="000942C5">
        <w:rPr>
          <w:sz w:val="22"/>
          <w:szCs w:val="22"/>
        </w:rPr>
        <w:t xml:space="preserve">S2: </w:t>
      </w:r>
      <w:r w:rsidR="00196529" w:rsidRPr="000942C5">
        <w:rPr>
          <w:sz w:val="22"/>
          <w:szCs w:val="22"/>
        </w:rPr>
        <w:t>c, f, g</w:t>
      </w:r>
      <w:r w:rsidR="001D2CD3" w:rsidRPr="000942C5">
        <w:rPr>
          <w:sz w:val="22"/>
          <w:szCs w:val="22"/>
        </w:rPr>
        <w:tab/>
      </w:r>
      <w:r w:rsidR="001D2CD3" w:rsidRPr="000942C5">
        <w:rPr>
          <w:sz w:val="22"/>
          <w:szCs w:val="22"/>
        </w:rPr>
        <w:tab/>
      </w:r>
      <w:r w:rsidR="0092283C">
        <w:rPr>
          <w:sz w:val="22"/>
          <w:szCs w:val="22"/>
        </w:rPr>
        <w:t>S3: b, e</w:t>
      </w:r>
    </w:p>
    <w:p w14:paraId="2D3BF4C9" w14:textId="77777777" w:rsidR="00E93754" w:rsidRPr="000942C5" w:rsidRDefault="00E93754" w:rsidP="00912270">
      <w:pPr>
        <w:numPr>
          <w:ilvl w:val="0"/>
          <w:numId w:val="0"/>
        </w:numPr>
        <w:tabs>
          <w:tab w:val="left" w:pos="426"/>
        </w:tabs>
        <w:ind w:left="426"/>
        <w:jc w:val="both"/>
        <w:rPr>
          <w:sz w:val="22"/>
          <w:szCs w:val="22"/>
        </w:rPr>
      </w:pPr>
      <w:r w:rsidRPr="000942C5">
        <w:rPr>
          <w:sz w:val="22"/>
          <w:szCs w:val="22"/>
        </w:rPr>
        <w:t>Cada site tem um BD que contém os registros.</w:t>
      </w:r>
    </w:p>
    <w:p w14:paraId="702A9E6E" w14:textId="7F222613" w:rsidR="00E93754" w:rsidRPr="00091A65" w:rsidRDefault="00E93754" w:rsidP="00912270">
      <w:pPr>
        <w:numPr>
          <w:ilvl w:val="0"/>
          <w:numId w:val="0"/>
        </w:numPr>
        <w:tabs>
          <w:tab w:val="left" w:pos="426"/>
        </w:tabs>
        <w:ind w:left="426"/>
        <w:jc w:val="both"/>
        <w:rPr>
          <w:sz w:val="22"/>
          <w:szCs w:val="22"/>
        </w:rPr>
      </w:pPr>
      <w:r w:rsidRPr="00091A65">
        <w:rPr>
          <w:sz w:val="22"/>
          <w:szCs w:val="22"/>
        </w:rPr>
        <w:t>Coordenador de T1 está em S1, coordenador de T2 está em S2 e coordenador de T3 está em</w:t>
      </w:r>
      <w:r w:rsidR="00A23D10" w:rsidRPr="00091A65">
        <w:rPr>
          <w:sz w:val="22"/>
          <w:szCs w:val="22"/>
        </w:rPr>
        <w:t xml:space="preserve"> </w:t>
      </w:r>
      <w:r w:rsidRPr="00091A65">
        <w:rPr>
          <w:sz w:val="22"/>
          <w:szCs w:val="22"/>
        </w:rPr>
        <w:t>S3.</w:t>
      </w:r>
    </w:p>
    <w:p w14:paraId="2E0CD2E1" w14:textId="77777777" w:rsidR="00E93754" w:rsidRPr="000942C5" w:rsidRDefault="00E93754" w:rsidP="00912270">
      <w:pPr>
        <w:numPr>
          <w:ilvl w:val="0"/>
          <w:numId w:val="0"/>
        </w:numPr>
        <w:tabs>
          <w:tab w:val="left" w:pos="426"/>
        </w:tabs>
        <w:ind w:left="426"/>
        <w:jc w:val="both"/>
        <w:rPr>
          <w:sz w:val="22"/>
          <w:szCs w:val="22"/>
        </w:rPr>
      </w:pPr>
      <w:r w:rsidRPr="000942C5">
        <w:rPr>
          <w:sz w:val="22"/>
          <w:szCs w:val="22"/>
        </w:rPr>
        <w:t>Todas as operações de leitura são escalonadas antes das operações de gravação nos escalonamentos E1 em S1, E2 em S2 e E3 em S3.</w:t>
      </w:r>
    </w:p>
    <w:p w14:paraId="3D02D163" w14:textId="77777777" w:rsidR="00E93754" w:rsidRPr="000942C5" w:rsidRDefault="00E93754" w:rsidP="00E93754">
      <w:pPr>
        <w:numPr>
          <w:ilvl w:val="0"/>
          <w:numId w:val="0"/>
        </w:numPr>
        <w:tabs>
          <w:tab w:val="left" w:pos="426"/>
        </w:tabs>
        <w:ind w:left="426"/>
        <w:rPr>
          <w:sz w:val="22"/>
          <w:szCs w:val="22"/>
        </w:rPr>
      </w:pPr>
    </w:p>
    <w:p w14:paraId="3027A007" w14:textId="77777777" w:rsidR="00E93754" w:rsidRPr="000942C5" w:rsidRDefault="00E93754" w:rsidP="00912270">
      <w:pPr>
        <w:numPr>
          <w:ilvl w:val="0"/>
          <w:numId w:val="0"/>
        </w:numPr>
        <w:tabs>
          <w:tab w:val="left" w:pos="426"/>
        </w:tabs>
        <w:ind w:left="426"/>
        <w:jc w:val="both"/>
        <w:rPr>
          <w:sz w:val="22"/>
          <w:szCs w:val="22"/>
        </w:rPr>
      </w:pPr>
      <w:r w:rsidRPr="000942C5">
        <w:rPr>
          <w:sz w:val="22"/>
          <w:szCs w:val="22"/>
        </w:rPr>
        <w:t>Responda as questões abaixo.</w:t>
      </w:r>
    </w:p>
    <w:p w14:paraId="7B32F6F2" w14:textId="77777777" w:rsidR="008A7DB9" w:rsidRPr="008A7DB9" w:rsidRDefault="00E93754" w:rsidP="00912270">
      <w:pPr>
        <w:pStyle w:val="PargrafodaLista"/>
        <w:numPr>
          <w:ilvl w:val="0"/>
          <w:numId w:val="5"/>
        </w:numPr>
        <w:tabs>
          <w:tab w:val="left" w:pos="426"/>
        </w:tabs>
        <w:contextualSpacing/>
        <w:jc w:val="both"/>
        <w:rPr>
          <w:sz w:val="22"/>
          <w:szCs w:val="22"/>
          <w:lang w:val="pt-BR"/>
        </w:rPr>
      </w:pPr>
      <w:r w:rsidRPr="000942C5">
        <w:rPr>
          <w:sz w:val="22"/>
          <w:szCs w:val="22"/>
          <w:lang w:val="pt-BR"/>
        </w:rPr>
        <w:t xml:space="preserve">Escreva os escalonamentos E1, E2 e E3 para a situação acima. </w:t>
      </w:r>
      <w:r w:rsidR="00E50963">
        <w:rPr>
          <w:sz w:val="22"/>
          <w:szCs w:val="22"/>
          <w:lang w:val="pt-BR"/>
        </w:rPr>
        <w:t>(10</w:t>
      </w:r>
      <w:r w:rsidR="008E639F" w:rsidRPr="000942C5">
        <w:rPr>
          <w:sz w:val="22"/>
          <w:szCs w:val="22"/>
          <w:lang w:val="pt-BR"/>
        </w:rPr>
        <w:t>)</w:t>
      </w:r>
    </w:p>
    <w:p w14:paraId="6D3889E9" w14:textId="77777777" w:rsidR="008A7DB9" w:rsidRPr="008A7DB9" w:rsidRDefault="00E93754" w:rsidP="00912270">
      <w:pPr>
        <w:pStyle w:val="PargrafodaLista"/>
        <w:numPr>
          <w:ilvl w:val="0"/>
          <w:numId w:val="5"/>
        </w:numPr>
        <w:tabs>
          <w:tab w:val="left" w:pos="426"/>
        </w:tabs>
        <w:contextualSpacing/>
        <w:jc w:val="both"/>
        <w:rPr>
          <w:sz w:val="22"/>
          <w:szCs w:val="22"/>
          <w:lang w:val="pt-BR"/>
        </w:rPr>
      </w:pPr>
      <w:r w:rsidRPr="000942C5">
        <w:rPr>
          <w:sz w:val="22"/>
          <w:szCs w:val="22"/>
          <w:lang w:val="pt-BR"/>
        </w:rPr>
        <w:t xml:space="preserve">Verifique se a execução dos escalonamentos distribuídos é </w:t>
      </w:r>
      <w:r w:rsidRPr="000942C5">
        <w:rPr>
          <w:i/>
          <w:sz w:val="22"/>
          <w:szCs w:val="22"/>
          <w:lang w:val="pt-BR"/>
        </w:rPr>
        <w:t>serializável</w:t>
      </w:r>
      <w:r w:rsidRPr="000942C5">
        <w:rPr>
          <w:sz w:val="22"/>
          <w:szCs w:val="22"/>
          <w:lang w:val="pt-BR"/>
        </w:rPr>
        <w:t xml:space="preserve"> usando o Esquema de Lock de Duas Fases. </w:t>
      </w:r>
      <w:r w:rsidR="008E639F" w:rsidRPr="000942C5">
        <w:rPr>
          <w:b/>
          <w:sz w:val="22"/>
          <w:szCs w:val="22"/>
          <w:lang w:val="pt-BR"/>
        </w:rPr>
        <w:t>Diga a razão</w:t>
      </w:r>
      <w:r w:rsidR="008E639F" w:rsidRPr="000942C5">
        <w:rPr>
          <w:sz w:val="22"/>
          <w:szCs w:val="22"/>
          <w:lang w:val="pt-BR"/>
        </w:rPr>
        <w:t>. (5)</w:t>
      </w:r>
    </w:p>
    <w:p w14:paraId="2D0FB458" w14:textId="77777777" w:rsidR="00E93754" w:rsidRPr="000942C5" w:rsidRDefault="00E93754" w:rsidP="00912270">
      <w:pPr>
        <w:pStyle w:val="PargrafodaLista"/>
        <w:numPr>
          <w:ilvl w:val="0"/>
          <w:numId w:val="5"/>
        </w:numPr>
        <w:tabs>
          <w:tab w:val="left" w:pos="426"/>
        </w:tabs>
        <w:contextualSpacing/>
        <w:jc w:val="both"/>
        <w:rPr>
          <w:sz w:val="22"/>
          <w:szCs w:val="22"/>
          <w:lang w:val="pt-BR"/>
        </w:rPr>
      </w:pPr>
      <w:r w:rsidRPr="000942C5">
        <w:rPr>
          <w:sz w:val="22"/>
          <w:szCs w:val="22"/>
          <w:lang w:val="pt-BR"/>
        </w:rPr>
        <w:t xml:space="preserve">Caso a execução resultante de B não seja </w:t>
      </w:r>
      <w:r w:rsidRPr="000942C5">
        <w:rPr>
          <w:i/>
          <w:sz w:val="22"/>
          <w:szCs w:val="22"/>
          <w:lang w:val="pt-BR"/>
        </w:rPr>
        <w:t>serializável</w:t>
      </w:r>
      <w:r w:rsidRPr="000942C5">
        <w:rPr>
          <w:sz w:val="22"/>
          <w:szCs w:val="22"/>
          <w:lang w:val="pt-BR"/>
        </w:rPr>
        <w:t xml:space="preserve">, altere o escalonamento E3 para que a execução seja </w:t>
      </w:r>
      <w:r w:rsidRPr="000942C5">
        <w:rPr>
          <w:i/>
          <w:sz w:val="22"/>
          <w:szCs w:val="22"/>
          <w:lang w:val="pt-BR"/>
        </w:rPr>
        <w:t>serializável</w:t>
      </w:r>
      <w:r w:rsidRPr="000942C5">
        <w:rPr>
          <w:sz w:val="22"/>
          <w:szCs w:val="22"/>
          <w:lang w:val="pt-BR"/>
        </w:rPr>
        <w:t xml:space="preserve">.  Considere que para E3 as operações de </w:t>
      </w:r>
      <w:r w:rsidR="00051D93" w:rsidRPr="000942C5">
        <w:rPr>
          <w:sz w:val="22"/>
          <w:szCs w:val="22"/>
          <w:lang w:val="pt-BR"/>
        </w:rPr>
        <w:t xml:space="preserve">gravação </w:t>
      </w:r>
      <w:r w:rsidRPr="000942C5">
        <w:rPr>
          <w:sz w:val="22"/>
          <w:szCs w:val="22"/>
          <w:lang w:val="pt-BR"/>
        </w:rPr>
        <w:t xml:space="preserve">possam ser escalonadas antes das operações de </w:t>
      </w:r>
      <w:r w:rsidR="00516E08" w:rsidRPr="000942C5">
        <w:rPr>
          <w:sz w:val="22"/>
          <w:szCs w:val="22"/>
          <w:lang w:val="pt-BR"/>
        </w:rPr>
        <w:t>leitura</w:t>
      </w:r>
      <w:r w:rsidRPr="000942C5">
        <w:rPr>
          <w:sz w:val="22"/>
          <w:szCs w:val="22"/>
          <w:lang w:val="pt-BR"/>
        </w:rPr>
        <w:t xml:space="preserve">. </w:t>
      </w:r>
      <w:r w:rsidRPr="000942C5">
        <w:rPr>
          <w:b/>
          <w:sz w:val="22"/>
          <w:szCs w:val="22"/>
          <w:lang w:val="pt-BR"/>
        </w:rPr>
        <w:t>Mostre os valores</w:t>
      </w:r>
      <w:r w:rsidRPr="000942C5">
        <w:rPr>
          <w:sz w:val="22"/>
          <w:szCs w:val="22"/>
          <w:lang w:val="pt-BR"/>
        </w:rPr>
        <w:t xml:space="preserve"> dos registros depois da execução das 3 transações. </w:t>
      </w:r>
      <w:r w:rsidR="00E50963">
        <w:rPr>
          <w:sz w:val="22"/>
          <w:szCs w:val="22"/>
          <w:lang w:val="pt-BR"/>
        </w:rPr>
        <w:t>(5</w:t>
      </w:r>
      <w:r w:rsidR="008E639F" w:rsidRPr="000942C5">
        <w:rPr>
          <w:sz w:val="22"/>
          <w:szCs w:val="22"/>
          <w:lang w:val="pt-BR"/>
        </w:rPr>
        <w:t>)</w:t>
      </w:r>
    </w:p>
    <w:p w14:paraId="4E8661D2" w14:textId="77777777" w:rsidR="00E93754" w:rsidRDefault="00E93754" w:rsidP="00912270">
      <w:pPr>
        <w:pStyle w:val="PargrafodaLista"/>
        <w:numPr>
          <w:ilvl w:val="0"/>
          <w:numId w:val="5"/>
        </w:numPr>
        <w:tabs>
          <w:tab w:val="left" w:pos="426"/>
        </w:tabs>
        <w:contextualSpacing/>
        <w:jc w:val="both"/>
        <w:rPr>
          <w:sz w:val="22"/>
          <w:szCs w:val="22"/>
          <w:lang w:val="pt-BR"/>
        </w:rPr>
      </w:pPr>
      <w:r w:rsidRPr="000942C5">
        <w:rPr>
          <w:sz w:val="22"/>
          <w:szCs w:val="22"/>
          <w:lang w:val="pt-BR"/>
        </w:rPr>
        <w:t xml:space="preserve">Para a execução </w:t>
      </w:r>
      <w:r w:rsidRPr="000942C5">
        <w:rPr>
          <w:i/>
          <w:sz w:val="22"/>
          <w:szCs w:val="22"/>
          <w:lang w:val="pt-BR"/>
        </w:rPr>
        <w:t>serializável</w:t>
      </w:r>
      <w:r w:rsidRPr="000942C5">
        <w:rPr>
          <w:sz w:val="22"/>
          <w:szCs w:val="22"/>
          <w:lang w:val="pt-BR"/>
        </w:rPr>
        <w:t xml:space="preserve">, usando o protocolo de cometimento de </w:t>
      </w:r>
      <w:r w:rsidRPr="000942C5">
        <w:rPr>
          <w:b/>
          <w:sz w:val="22"/>
          <w:szCs w:val="22"/>
          <w:lang w:val="pt-BR"/>
        </w:rPr>
        <w:t>2 fases</w:t>
      </w:r>
      <w:r w:rsidRPr="000942C5">
        <w:rPr>
          <w:sz w:val="22"/>
          <w:szCs w:val="22"/>
          <w:lang w:val="pt-BR"/>
        </w:rPr>
        <w:t>, mostre</w:t>
      </w:r>
      <w:r w:rsidRPr="000942C5">
        <w:rPr>
          <w:b/>
          <w:sz w:val="22"/>
          <w:szCs w:val="22"/>
          <w:lang w:val="pt-BR"/>
        </w:rPr>
        <w:t xml:space="preserve"> os conteúdos </w:t>
      </w:r>
      <w:r w:rsidR="00196529" w:rsidRPr="000942C5">
        <w:rPr>
          <w:b/>
          <w:sz w:val="22"/>
          <w:szCs w:val="22"/>
          <w:lang w:val="pt-BR"/>
        </w:rPr>
        <w:t>dos arquivos</w:t>
      </w:r>
      <w:r w:rsidR="00C21712" w:rsidRPr="000942C5">
        <w:rPr>
          <w:b/>
          <w:sz w:val="22"/>
          <w:szCs w:val="22"/>
          <w:lang w:val="pt-BR"/>
        </w:rPr>
        <w:t xml:space="preserve"> </w:t>
      </w:r>
      <w:r w:rsidRPr="00E50963">
        <w:rPr>
          <w:b/>
          <w:sz w:val="22"/>
          <w:szCs w:val="22"/>
          <w:lang w:val="pt-BR"/>
        </w:rPr>
        <w:t xml:space="preserve">de </w:t>
      </w:r>
      <w:r w:rsidRPr="00E50963">
        <w:rPr>
          <w:b/>
          <w:i/>
          <w:sz w:val="22"/>
          <w:szCs w:val="22"/>
          <w:lang w:val="pt-BR"/>
        </w:rPr>
        <w:t>log</w:t>
      </w:r>
      <w:r w:rsidRPr="00E50963">
        <w:rPr>
          <w:b/>
          <w:sz w:val="22"/>
          <w:szCs w:val="22"/>
          <w:lang w:val="pt-BR"/>
        </w:rPr>
        <w:t xml:space="preserve"> </w:t>
      </w:r>
      <w:r w:rsidR="00516E08" w:rsidRPr="00E50963">
        <w:rPr>
          <w:b/>
          <w:sz w:val="22"/>
          <w:szCs w:val="22"/>
          <w:lang w:val="pt-BR"/>
        </w:rPr>
        <w:t>dos sites 1 e 2</w:t>
      </w:r>
      <w:r w:rsidR="00516E08" w:rsidRPr="000942C5">
        <w:rPr>
          <w:sz w:val="22"/>
          <w:szCs w:val="22"/>
          <w:lang w:val="pt-BR"/>
        </w:rPr>
        <w:t xml:space="preserve"> </w:t>
      </w:r>
      <w:r w:rsidR="00C21712" w:rsidRPr="000942C5">
        <w:rPr>
          <w:sz w:val="22"/>
          <w:szCs w:val="22"/>
          <w:lang w:val="pt-BR"/>
        </w:rPr>
        <w:t>(</w:t>
      </w:r>
      <w:r w:rsidR="00C21712" w:rsidRPr="000942C5">
        <w:rPr>
          <w:b/>
          <w:sz w:val="22"/>
          <w:szCs w:val="22"/>
          <w:lang w:val="pt-BR"/>
        </w:rPr>
        <w:t>c</w:t>
      </w:r>
      <w:r w:rsidR="00C21712" w:rsidRPr="000942C5">
        <w:rPr>
          <w:sz w:val="22"/>
          <w:szCs w:val="22"/>
          <w:lang w:val="pt-BR"/>
        </w:rPr>
        <w:t xml:space="preserve">onsidere que o Coordenador e o site compartilham o mesmo arquivo de log) </w:t>
      </w:r>
      <w:r w:rsidRPr="000942C5">
        <w:rPr>
          <w:sz w:val="22"/>
          <w:szCs w:val="22"/>
          <w:lang w:val="pt-BR"/>
        </w:rPr>
        <w:t xml:space="preserve">para a execução distribuída de </w:t>
      </w:r>
      <w:r w:rsidRPr="000942C5">
        <w:rPr>
          <w:b/>
          <w:sz w:val="22"/>
          <w:szCs w:val="22"/>
          <w:lang w:val="pt-BR"/>
        </w:rPr>
        <w:t xml:space="preserve">T2 apenas. </w:t>
      </w:r>
      <w:r w:rsidR="00E50963">
        <w:rPr>
          <w:sz w:val="22"/>
          <w:szCs w:val="22"/>
          <w:lang w:val="pt-BR"/>
        </w:rPr>
        <w:t>(5</w:t>
      </w:r>
      <w:r w:rsidR="008E639F" w:rsidRPr="000942C5">
        <w:rPr>
          <w:sz w:val="22"/>
          <w:szCs w:val="22"/>
          <w:lang w:val="pt-BR"/>
        </w:rPr>
        <w:t>)</w:t>
      </w:r>
    </w:p>
    <w:p w14:paraId="14638491" w14:textId="77777777" w:rsidR="00E50963" w:rsidRPr="00BA4D79" w:rsidRDefault="00E50963" w:rsidP="00912270">
      <w:pPr>
        <w:pStyle w:val="PargrafodaLista"/>
        <w:numPr>
          <w:ilvl w:val="0"/>
          <w:numId w:val="5"/>
        </w:numPr>
        <w:tabs>
          <w:tab w:val="left" w:pos="426"/>
        </w:tabs>
        <w:contextualSpacing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Para a execução anterior, considere que a mensagem de</w:t>
      </w:r>
      <w:r w:rsidRPr="00E93754">
        <w:rPr>
          <w:i/>
          <w:sz w:val="22"/>
          <w:szCs w:val="22"/>
          <w:lang w:val="pt-BR"/>
        </w:rPr>
        <w:t xml:space="preserve"> commit</w:t>
      </w:r>
      <w:r>
        <w:rPr>
          <w:sz w:val="22"/>
          <w:szCs w:val="22"/>
          <w:lang w:val="pt-BR"/>
        </w:rPr>
        <w:t xml:space="preserve"> do Coordenador de T2 em S2 para o agente em S3 é perdida. </w:t>
      </w:r>
      <w:r w:rsidR="00917636">
        <w:rPr>
          <w:b/>
          <w:sz w:val="22"/>
          <w:szCs w:val="22"/>
          <w:lang w:val="pt-BR"/>
        </w:rPr>
        <w:t>O que acontece com T2?</w:t>
      </w:r>
      <w:r w:rsidR="00A96E99">
        <w:rPr>
          <w:b/>
          <w:sz w:val="22"/>
          <w:szCs w:val="22"/>
          <w:lang w:val="pt-BR"/>
        </w:rPr>
        <w:t xml:space="preserve"> </w:t>
      </w:r>
      <w:r w:rsidR="00A96E99" w:rsidRPr="00A96E99">
        <w:rPr>
          <w:b/>
          <w:sz w:val="22"/>
          <w:szCs w:val="22"/>
          <w:lang w:val="pt-BR"/>
        </w:rPr>
        <w:t xml:space="preserve">O </w:t>
      </w:r>
      <w:r w:rsidR="003E0456" w:rsidRPr="00A96E99">
        <w:rPr>
          <w:b/>
          <w:sz w:val="22"/>
          <w:szCs w:val="22"/>
          <w:lang w:val="pt-BR"/>
        </w:rPr>
        <w:t>que</w:t>
      </w:r>
      <w:r w:rsidR="00A96E99" w:rsidRPr="00A96E99">
        <w:rPr>
          <w:b/>
          <w:sz w:val="22"/>
          <w:szCs w:val="22"/>
          <w:lang w:val="pt-BR"/>
        </w:rPr>
        <w:t xml:space="preserve"> o agente em S3 </w:t>
      </w:r>
      <w:r w:rsidR="003E0456">
        <w:rPr>
          <w:b/>
          <w:sz w:val="22"/>
          <w:szCs w:val="22"/>
          <w:lang w:val="pt-BR"/>
        </w:rPr>
        <w:t>deve f</w:t>
      </w:r>
      <w:r w:rsidR="00A96E99" w:rsidRPr="00A96E99">
        <w:rPr>
          <w:b/>
          <w:sz w:val="22"/>
          <w:szCs w:val="22"/>
          <w:lang w:val="pt-BR"/>
        </w:rPr>
        <w:t>az</w:t>
      </w:r>
      <w:r w:rsidR="003E0456">
        <w:rPr>
          <w:b/>
          <w:sz w:val="22"/>
          <w:szCs w:val="22"/>
          <w:lang w:val="pt-BR"/>
        </w:rPr>
        <w:t>er</w:t>
      </w:r>
      <w:r w:rsidR="00A96E99" w:rsidRPr="00A96E99">
        <w:rPr>
          <w:b/>
          <w:sz w:val="22"/>
          <w:szCs w:val="22"/>
          <w:lang w:val="pt-BR"/>
        </w:rPr>
        <w:t>?</w:t>
      </w:r>
      <w:r w:rsidR="00A96E99" w:rsidRPr="00A96E99">
        <w:rPr>
          <w:sz w:val="22"/>
          <w:szCs w:val="22"/>
          <w:lang w:val="pt-BR"/>
        </w:rPr>
        <w:t xml:space="preserve"> </w:t>
      </w:r>
      <w:r>
        <w:rPr>
          <w:sz w:val="22"/>
          <w:szCs w:val="22"/>
          <w:lang w:val="pt-BR"/>
        </w:rPr>
        <w:t xml:space="preserve"> (5</w:t>
      </w:r>
      <w:r w:rsidRPr="000942C5">
        <w:rPr>
          <w:sz w:val="22"/>
          <w:szCs w:val="22"/>
          <w:lang w:val="pt-BR"/>
        </w:rPr>
        <w:t>)</w:t>
      </w:r>
    </w:p>
    <w:p w14:paraId="48E168E5" w14:textId="77777777" w:rsidR="004D1E8A" w:rsidRPr="000942C5" w:rsidRDefault="004D1E8A" w:rsidP="004D1E8A">
      <w:pPr>
        <w:pStyle w:val="PargrafodaLista"/>
        <w:ind w:left="0"/>
        <w:jc w:val="both"/>
        <w:rPr>
          <w:sz w:val="22"/>
          <w:szCs w:val="22"/>
          <w:lang w:val="pt-BR"/>
        </w:rPr>
      </w:pPr>
    </w:p>
    <w:p w14:paraId="743ECFD0" w14:textId="035E4CDF" w:rsidR="00E34CBF" w:rsidRDefault="00F850C9" w:rsidP="00912270">
      <w:pPr>
        <w:numPr>
          <w:ilvl w:val="0"/>
          <w:numId w:val="3"/>
        </w:numPr>
        <w:jc w:val="both"/>
        <w:rPr>
          <w:sz w:val="22"/>
          <w:szCs w:val="22"/>
        </w:rPr>
      </w:pPr>
      <w:r w:rsidRPr="00F850C9">
        <w:rPr>
          <w:sz w:val="22"/>
          <w:szCs w:val="22"/>
        </w:rPr>
        <w:t>Mostre a execução do algoritmo UM(4,1) quando</w:t>
      </w:r>
      <w:r w:rsidR="0027384A">
        <w:rPr>
          <w:sz w:val="22"/>
          <w:szCs w:val="22"/>
        </w:rPr>
        <w:t>:</w:t>
      </w:r>
    </w:p>
    <w:p w14:paraId="28C7ABA4" w14:textId="349DC13F" w:rsidR="0027384A" w:rsidRDefault="00A1099E" w:rsidP="00E34CBF">
      <w:pPr>
        <w:numPr>
          <w:ilvl w:val="0"/>
          <w:numId w:val="0"/>
        </w:numPr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(A</w:t>
      </w:r>
      <w:r w:rsidR="00F850C9" w:rsidRPr="00F850C9">
        <w:rPr>
          <w:sz w:val="22"/>
          <w:szCs w:val="22"/>
        </w:rPr>
        <w:t>) um general tenente é traidor e</w:t>
      </w:r>
    </w:p>
    <w:p w14:paraId="067232DE" w14:textId="7D1BF548" w:rsidR="0027384A" w:rsidRDefault="00A1099E" w:rsidP="00E34CBF">
      <w:pPr>
        <w:numPr>
          <w:ilvl w:val="0"/>
          <w:numId w:val="0"/>
        </w:numPr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(B</w:t>
      </w:r>
      <w:r w:rsidR="00F850C9" w:rsidRPr="00F850C9">
        <w:rPr>
          <w:sz w:val="22"/>
          <w:szCs w:val="22"/>
        </w:rPr>
        <w:t>) o general comandante é traidor</w:t>
      </w:r>
      <w:r>
        <w:rPr>
          <w:sz w:val="22"/>
          <w:szCs w:val="22"/>
        </w:rPr>
        <w:t>.</w:t>
      </w:r>
    </w:p>
    <w:p w14:paraId="0A81F834" w14:textId="0F107C03" w:rsidR="00F850C9" w:rsidRPr="00F850C9" w:rsidRDefault="00A1099E" w:rsidP="00E34CBF">
      <w:pPr>
        <w:numPr>
          <w:ilvl w:val="0"/>
          <w:numId w:val="0"/>
        </w:numPr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(C</w:t>
      </w:r>
      <w:r w:rsidR="00F850C9" w:rsidRPr="00F850C9">
        <w:rPr>
          <w:sz w:val="22"/>
          <w:szCs w:val="22"/>
        </w:rPr>
        <w:t>) Verifique se as condições são satisfeitas para os dois casos.</w:t>
      </w:r>
      <w:r>
        <w:rPr>
          <w:sz w:val="22"/>
          <w:szCs w:val="22"/>
        </w:rPr>
        <w:t xml:space="preserve"> (12</w:t>
      </w:r>
      <w:r w:rsidR="00F850C9" w:rsidRPr="00F850C9">
        <w:rPr>
          <w:sz w:val="22"/>
          <w:szCs w:val="22"/>
        </w:rPr>
        <w:t>)</w:t>
      </w:r>
    </w:p>
    <w:p w14:paraId="2CB47C47" w14:textId="661635D4" w:rsidR="00CC1DE4" w:rsidRDefault="00F850C9" w:rsidP="00F850C9">
      <w:pPr>
        <w:numPr>
          <w:ilvl w:val="0"/>
          <w:numId w:val="3"/>
        </w:numPr>
        <w:tabs>
          <w:tab w:val="clear" w:pos="360"/>
        </w:tabs>
        <w:ind w:left="270" w:hanging="270"/>
        <w:jc w:val="both"/>
        <w:rPr>
          <w:sz w:val="22"/>
          <w:szCs w:val="22"/>
        </w:rPr>
      </w:pPr>
      <w:r w:rsidRPr="00F850C9">
        <w:rPr>
          <w:sz w:val="22"/>
          <w:szCs w:val="22"/>
        </w:rPr>
        <w:lastRenderedPageBreak/>
        <w:t xml:space="preserve">Mostre a execução do algoritmo Signed Message SM(1) com 3 generais, sendo que </w:t>
      </w:r>
      <w:r w:rsidR="00A1099E">
        <w:rPr>
          <w:sz w:val="22"/>
          <w:szCs w:val="22"/>
        </w:rPr>
        <w:t>o</w:t>
      </w:r>
      <w:r w:rsidRPr="00F850C9">
        <w:rPr>
          <w:sz w:val="22"/>
          <w:szCs w:val="22"/>
        </w:rPr>
        <w:t xml:space="preserve"> general </w:t>
      </w:r>
      <w:r>
        <w:rPr>
          <w:sz w:val="22"/>
          <w:szCs w:val="22"/>
        </w:rPr>
        <w:t>comandante</w:t>
      </w:r>
      <w:r w:rsidRPr="00F850C9">
        <w:rPr>
          <w:sz w:val="22"/>
          <w:szCs w:val="22"/>
        </w:rPr>
        <w:t xml:space="preserve"> é traidor</w:t>
      </w:r>
      <w:r w:rsidR="00A1099E">
        <w:rPr>
          <w:sz w:val="22"/>
          <w:szCs w:val="22"/>
        </w:rPr>
        <w:t xml:space="preserve"> (A)</w:t>
      </w:r>
      <w:r w:rsidRPr="00F850C9">
        <w:rPr>
          <w:sz w:val="22"/>
          <w:szCs w:val="22"/>
        </w:rPr>
        <w:t>.</w:t>
      </w:r>
    </w:p>
    <w:p w14:paraId="371BA2A8" w14:textId="779BBD27" w:rsidR="00F850C9" w:rsidRPr="00F850C9" w:rsidRDefault="00F850C9" w:rsidP="00CC1DE4">
      <w:pPr>
        <w:numPr>
          <w:ilvl w:val="0"/>
          <w:numId w:val="0"/>
        </w:numPr>
        <w:ind w:left="270"/>
        <w:jc w:val="both"/>
        <w:rPr>
          <w:sz w:val="22"/>
          <w:szCs w:val="22"/>
        </w:rPr>
      </w:pPr>
      <w:r w:rsidRPr="00F850C9">
        <w:rPr>
          <w:sz w:val="22"/>
          <w:szCs w:val="22"/>
        </w:rPr>
        <w:t>Verifique se as condições de consistência interativa são satisfeitas</w:t>
      </w:r>
      <w:r w:rsidR="00A1099E">
        <w:rPr>
          <w:sz w:val="22"/>
          <w:szCs w:val="22"/>
        </w:rPr>
        <w:t xml:space="preserve"> (B)</w:t>
      </w:r>
      <w:r w:rsidRPr="00F850C9">
        <w:rPr>
          <w:sz w:val="22"/>
          <w:szCs w:val="22"/>
        </w:rPr>
        <w:t xml:space="preserve">. </w:t>
      </w:r>
      <w:r w:rsidR="00A1099E">
        <w:rPr>
          <w:sz w:val="22"/>
          <w:szCs w:val="22"/>
        </w:rPr>
        <w:t xml:space="preserve">  (8</w:t>
      </w:r>
      <w:r w:rsidRPr="00F850C9">
        <w:rPr>
          <w:sz w:val="22"/>
          <w:szCs w:val="22"/>
        </w:rPr>
        <w:t>)</w:t>
      </w:r>
    </w:p>
    <w:p w14:paraId="3A3BD09D" w14:textId="77777777" w:rsidR="008A7DB9" w:rsidRDefault="008A7DB9" w:rsidP="00BA4D79">
      <w:pPr>
        <w:numPr>
          <w:ilvl w:val="0"/>
          <w:numId w:val="0"/>
        </w:numPr>
        <w:ind w:left="180"/>
        <w:jc w:val="both"/>
        <w:rPr>
          <w:sz w:val="22"/>
          <w:szCs w:val="22"/>
        </w:rPr>
      </w:pPr>
    </w:p>
    <w:p w14:paraId="23BED8C0" w14:textId="77777777" w:rsidR="008A7DB9" w:rsidRDefault="008A7DB9" w:rsidP="00292FA7">
      <w:pPr>
        <w:numPr>
          <w:ilvl w:val="0"/>
          <w:numId w:val="0"/>
        </w:numPr>
        <w:ind w:left="180"/>
        <w:jc w:val="center"/>
        <w:rPr>
          <w:b/>
          <w:sz w:val="22"/>
          <w:szCs w:val="22"/>
        </w:rPr>
      </w:pPr>
      <w:r w:rsidRPr="00396312">
        <w:rPr>
          <w:b/>
          <w:sz w:val="22"/>
          <w:szCs w:val="22"/>
        </w:rPr>
        <w:t>&lt;Colocar</w:t>
      </w:r>
      <w:r w:rsidR="00396312" w:rsidRPr="00396312">
        <w:rPr>
          <w:b/>
          <w:sz w:val="22"/>
          <w:szCs w:val="22"/>
        </w:rPr>
        <w:t xml:space="preserve"> as respostas aqui na ordem das questões&gt;</w:t>
      </w:r>
    </w:p>
    <w:p w14:paraId="4BCF4DA7" w14:textId="77777777" w:rsidR="00621351" w:rsidRDefault="00621351" w:rsidP="00292FA7">
      <w:pPr>
        <w:numPr>
          <w:ilvl w:val="0"/>
          <w:numId w:val="0"/>
        </w:numPr>
        <w:ind w:left="180"/>
        <w:jc w:val="center"/>
        <w:rPr>
          <w:b/>
          <w:sz w:val="22"/>
          <w:szCs w:val="22"/>
        </w:rPr>
      </w:pPr>
    </w:p>
    <w:p w14:paraId="1E79A279" w14:textId="430AB357" w:rsidR="00621351" w:rsidRDefault="00621351" w:rsidP="00621351">
      <w:pPr>
        <w:numPr>
          <w:ilvl w:val="0"/>
          <w:numId w:val="0"/>
        </w:numPr>
        <w:ind w:left="18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Questão 1.</w:t>
      </w:r>
    </w:p>
    <w:p w14:paraId="674BAF72" w14:textId="77777777" w:rsidR="00E8393F" w:rsidRPr="00A27E30" w:rsidRDefault="00621351" w:rsidP="00E8393F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  <w:r w:rsidRPr="00A27E30">
        <w:rPr>
          <w:b/>
          <w:sz w:val="22"/>
          <w:szCs w:val="22"/>
        </w:rPr>
        <w:t>a)</w:t>
      </w:r>
      <w:r w:rsidR="00251CDD" w:rsidRPr="00A27E30">
        <w:rPr>
          <w:b/>
          <w:sz w:val="22"/>
          <w:szCs w:val="22"/>
        </w:rPr>
        <w:t xml:space="preserve"> </w:t>
      </w:r>
      <w:r w:rsidR="00E8393F" w:rsidRPr="00A27E30">
        <w:rPr>
          <w:bCs/>
          <w:sz w:val="22"/>
          <w:szCs w:val="22"/>
        </w:rPr>
        <w:t>E1: R(3, a) &lt; R(2, d=1) &lt; W(1, a)</w:t>
      </w:r>
    </w:p>
    <w:p w14:paraId="5D968579" w14:textId="77777777" w:rsidR="00E8393F" w:rsidRPr="00A27E30" w:rsidRDefault="00E8393F" w:rsidP="00E8393F">
      <w:pPr>
        <w:numPr>
          <w:ilvl w:val="0"/>
          <w:numId w:val="0"/>
        </w:numPr>
        <w:jc w:val="both"/>
        <w:rPr>
          <w:bCs/>
          <w:sz w:val="22"/>
          <w:szCs w:val="22"/>
        </w:rPr>
      </w:pPr>
      <w:r w:rsidRPr="00A27E30">
        <w:rPr>
          <w:bCs/>
          <w:sz w:val="22"/>
          <w:szCs w:val="22"/>
        </w:rPr>
        <w:t xml:space="preserve">       E2: R(1, c) &lt; R(1, g=1) &lt; R(3, f=1) &lt; W(2, c)</w:t>
      </w:r>
    </w:p>
    <w:p w14:paraId="728B63B9" w14:textId="77777777" w:rsidR="00E8393F" w:rsidRPr="00162B3B" w:rsidRDefault="00E8393F" w:rsidP="00E8393F">
      <w:pPr>
        <w:numPr>
          <w:ilvl w:val="0"/>
          <w:numId w:val="0"/>
        </w:numPr>
        <w:jc w:val="both"/>
        <w:rPr>
          <w:bCs/>
          <w:sz w:val="22"/>
          <w:szCs w:val="22"/>
        </w:rPr>
      </w:pPr>
      <w:r w:rsidRPr="00A27E30">
        <w:rPr>
          <w:bCs/>
          <w:sz w:val="22"/>
          <w:szCs w:val="22"/>
        </w:rPr>
        <w:t xml:space="preserve">       E3: R(</w:t>
      </w:r>
      <w:r>
        <w:rPr>
          <w:bCs/>
          <w:sz w:val="22"/>
          <w:szCs w:val="22"/>
        </w:rPr>
        <w:t>1</w:t>
      </w:r>
      <w:r w:rsidRPr="00A27E30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b</w:t>
      </w:r>
      <w:r w:rsidRPr="00A27E30">
        <w:rPr>
          <w:bCs/>
          <w:sz w:val="22"/>
          <w:szCs w:val="22"/>
        </w:rPr>
        <w:t xml:space="preserve">=1) &lt; R(2, </w:t>
      </w:r>
      <w:r>
        <w:rPr>
          <w:bCs/>
          <w:sz w:val="22"/>
          <w:szCs w:val="22"/>
        </w:rPr>
        <w:t>e</w:t>
      </w:r>
      <w:r w:rsidRPr="00A27E30">
        <w:rPr>
          <w:bCs/>
          <w:sz w:val="22"/>
          <w:szCs w:val="22"/>
        </w:rPr>
        <w:t>) &lt; W(</w:t>
      </w:r>
      <w:r>
        <w:rPr>
          <w:bCs/>
          <w:sz w:val="22"/>
          <w:szCs w:val="22"/>
        </w:rPr>
        <w:t>3</w:t>
      </w:r>
      <w:r w:rsidRPr="00A27E30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e</w:t>
      </w:r>
      <w:r w:rsidRPr="00A27E30">
        <w:rPr>
          <w:bCs/>
          <w:sz w:val="22"/>
          <w:szCs w:val="22"/>
        </w:rPr>
        <w:t>)</w:t>
      </w:r>
    </w:p>
    <w:p w14:paraId="1E1C5F12" w14:textId="687D9835" w:rsidR="004D33C5" w:rsidRPr="00162B3B" w:rsidRDefault="004D33C5" w:rsidP="00E8393F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</w:p>
    <w:p w14:paraId="7B524195" w14:textId="77777777" w:rsidR="00621351" w:rsidRPr="00162B3B" w:rsidRDefault="00621351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</w:p>
    <w:p w14:paraId="41D3BD62" w14:textId="70FE091B" w:rsidR="00621351" w:rsidRPr="00DD4EBA" w:rsidRDefault="00621351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b)</w:t>
      </w:r>
      <w:r w:rsidR="001910E3">
        <w:rPr>
          <w:b/>
          <w:sz w:val="22"/>
          <w:szCs w:val="22"/>
        </w:rPr>
        <w:t xml:space="preserve"> </w:t>
      </w:r>
      <w:r w:rsidR="001910E3" w:rsidRPr="001910E3">
        <w:rPr>
          <w:bCs/>
          <w:sz w:val="22"/>
          <w:szCs w:val="22"/>
        </w:rPr>
        <w:t>Não é serializável</w:t>
      </w:r>
      <w:r w:rsidR="001D71C8">
        <w:rPr>
          <w:bCs/>
          <w:sz w:val="22"/>
          <w:szCs w:val="22"/>
        </w:rPr>
        <w:t>, pois T1 aguarda T3 em “a”,</w:t>
      </w:r>
      <w:r w:rsidR="007B6BE3">
        <w:rPr>
          <w:bCs/>
          <w:sz w:val="22"/>
          <w:szCs w:val="22"/>
        </w:rPr>
        <w:t xml:space="preserve"> </w:t>
      </w:r>
      <w:r w:rsidR="001D71C8">
        <w:rPr>
          <w:bCs/>
          <w:sz w:val="22"/>
          <w:szCs w:val="22"/>
        </w:rPr>
        <w:t>T2 aguarda T</w:t>
      </w:r>
      <w:r w:rsidR="007B6BE3">
        <w:rPr>
          <w:bCs/>
          <w:sz w:val="22"/>
          <w:szCs w:val="22"/>
        </w:rPr>
        <w:t>1 em “c”</w:t>
      </w:r>
      <w:r w:rsidR="007B6BE3" w:rsidRPr="007B6BE3">
        <w:rPr>
          <w:bCs/>
          <w:sz w:val="22"/>
          <w:szCs w:val="22"/>
        </w:rPr>
        <w:t xml:space="preserve"> </w:t>
      </w:r>
      <w:r w:rsidR="007B6BE3">
        <w:rPr>
          <w:bCs/>
          <w:sz w:val="22"/>
          <w:szCs w:val="22"/>
        </w:rPr>
        <w:t>e T3 aguarda T2 em “e”</w:t>
      </w:r>
    </w:p>
    <w:p w14:paraId="5AB0F585" w14:textId="77777777" w:rsidR="00621351" w:rsidRPr="00DD4EBA" w:rsidRDefault="00621351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</w:p>
    <w:p w14:paraId="2AAFEBCA" w14:textId="65C4861C" w:rsidR="00E8393F" w:rsidRPr="00A27E30" w:rsidRDefault="00621351" w:rsidP="00E8393F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c)</w:t>
      </w:r>
      <w:r w:rsidR="00691F7B" w:rsidRPr="00691F7B">
        <w:rPr>
          <w:bCs/>
          <w:sz w:val="22"/>
          <w:szCs w:val="22"/>
        </w:rPr>
        <w:t xml:space="preserve"> </w:t>
      </w:r>
      <w:r w:rsidR="00E8393F" w:rsidRPr="00A27E30">
        <w:rPr>
          <w:bCs/>
          <w:sz w:val="22"/>
          <w:szCs w:val="22"/>
        </w:rPr>
        <w:t>E1: R(3, a</w:t>
      </w:r>
      <w:r w:rsidR="00E8393F">
        <w:rPr>
          <w:bCs/>
          <w:sz w:val="22"/>
          <w:szCs w:val="22"/>
        </w:rPr>
        <w:t>=1</w:t>
      </w:r>
      <w:r w:rsidR="00E8393F" w:rsidRPr="00A27E30">
        <w:rPr>
          <w:bCs/>
          <w:sz w:val="22"/>
          <w:szCs w:val="22"/>
        </w:rPr>
        <w:t>) &lt; R(2, d=1) &lt; W(1, a</w:t>
      </w:r>
      <w:r w:rsidR="00E8393F">
        <w:rPr>
          <w:bCs/>
          <w:sz w:val="22"/>
          <w:szCs w:val="22"/>
        </w:rPr>
        <w:t>=</w:t>
      </w:r>
      <w:r w:rsidR="00EF49D0">
        <w:rPr>
          <w:bCs/>
          <w:sz w:val="22"/>
          <w:szCs w:val="22"/>
        </w:rPr>
        <w:t>4</w:t>
      </w:r>
      <w:r w:rsidR="00E8393F" w:rsidRPr="00A27E30">
        <w:rPr>
          <w:bCs/>
          <w:sz w:val="22"/>
          <w:szCs w:val="22"/>
        </w:rPr>
        <w:t>)</w:t>
      </w:r>
    </w:p>
    <w:p w14:paraId="39F57169" w14:textId="77777777" w:rsidR="00E8393F" w:rsidRPr="00A27E30" w:rsidRDefault="00E8393F" w:rsidP="00E8393F">
      <w:pPr>
        <w:numPr>
          <w:ilvl w:val="0"/>
          <w:numId w:val="0"/>
        </w:numPr>
        <w:jc w:val="both"/>
        <w:rPr>
          <w:bCs/>
          <w:sz w:val="22"/>
          <w:szCs w:val="22"/>
        </w:rPr>
      </w:pPr>
      <w:r w:rsidRPr="00A27E30">
        <w:rPr>
          <w:bCs/>
          <w:sz w:val="22"/>
          <w:szCs w:val="22"/>
        </w:rPr>
        <w:t xml:space="preserve">       E2: R(1, c</w:t>
      </w:r>
      <w:r>
        <w:rPr>
          <w:bCs/>
          <w:sz w:val="22"/>
          <w:szCs w:val="22"/>
        </w:rPr>
        <w:t>=1</w:t>
      </w:r>
      <w:r w:rsidRPr="00A27E30">
        <w:rPr>
          <w:bCs/>
          <w:sz w:val="22"/>
          <w:szCs w:val="22"/>
        </w:rPr>
        <w:t>) &lt; R(1, g=1) &lt; R(3, f=1) &lt; W(2, c</w:t>
      </w:r>
      <w:r>
        <w:rPr>
          <w:bCs/>
          <w:sz w:val="22"/>
          <w:szCs w:val="22"/>
        </w:rPr>
        <w:t>=2</w:t>
      </w:r>
      <w:r w:rsidRPr="00A27E30">
        <w:rPr>
          <w:bCs/>
          <w:sz w:val="22"/>
          <w:szCs w:val="22"/>
        </w:rPr>
        <w:t>)</w:t>
      </w:r>
    </w:p>
    <w:p w14:paraId="180C987F" w14:textId="77777777" w:rsidR="00E8393F" w:rsidRPr="00162B3B" w:rsidRDefault="00E8393F" w:rsidP="00E8393F">
      <w:pPr>
        <w:numPr>
          <w:ilvl w:val="0"/>
          <w:numId w:val="0"/>
        </w:numPr>
        <w:jc w:val="both"/>
        <w:rPr>
          <w:bCs/>
          <w:sz w:val="22"/>
          <w:szCs w:val="22"/>
        </w:rPr>
      </w:pPr>
      <w:r w:rsidRPr="00A27E30">
        <w:rPr>
          <w:bCs/>
          <w:sz w:val="22"/>
          <w:szCs w:val="22"/>
        </w:rPr>
        <w:t xml:space="preserve">       E3: W(</w:t>
      </w:r>
      <w:r>
        <w:rPr>
          <w:bCs/>
          <w:sz w:val="22"/>
          <w:szCs w:val="22"/>
        </w:rPr>
        <w:t>3</w:t>
      </w:r>
      <w:r w:rsidRPr="00A27E30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e=1</w:t>
      </w:r>
      <w:r w:rsidRPr="00A27E30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 xml:space="preserve"> &lt; </w:t>
      </w:r>
      <w:r w:rsidRPr="00A27E30">
        <w:rPr>
          <w:bCs/>
          <w:sz w:val="22"/>
          <w:szCs w:val="22"/>
        </w:rPr>
        <w:t>R(</w:t>
      </w:r>
      <w:r>
        <w:rPr>
          <w:bCs/>
          <w:sz w:val="22"/>
          <w:szCs w:val="22"/>
        </w:rPr>
        <w:t>1</w:t>
      </w:r>
      <w:r w:rsidRPr="00A27E30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b</w:t>
      </w:r>
      <w:r w:rsidRPr="00A27E30">
        <w:rPr>
          <w:bCs/>
          <w:sz w:val="22"/>
          <w:szCs w:val="22"/>
        </w:rPr>
        <w:t xml:space="preserve">=1) &lt; R(2, </w:t>
      </w:r>
      <w:r>
        <w:rPr>
          <w:bCs/>
          <w:sz w:val="22"/>
          <w:szCs w:val="22"/>
        </w:rPr>
        <w:t>e=1</w:t>
      </w:r>
      <w:r w:rsidRPr="00A27E30">
        <w:rPr>
          <w:bCs/>
          <w:sz w:val="22"/>
          <w:szCs w:val="22"/>
        </w:rPr>
        <w:t xml:space="preserve">) </w:t>
      </w:r>
    </w:p>
    <w:p w14:paraId="29EF8B40" w14:textId="36430153" w:rsidR="00691F7B" w:rsidRPr="00162B3B" w:rsidRDefault="00691F7B" w:rsidP="00E8393F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</w:p>
    <w:p w14:paraId="65161DFA" w14:textId="0F46FA03" w:rsidR="00782418" w:rsidRDefault="00621351" w:rsidP="00782418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d)</w:t>
      </w:r>
      <w:r w:rsidR="00782418">
        <w:rPr>
          <w:b/>
          <w:sz w:val="22"/>
          <w:szCs w:val="22"/>
        </w:rPr>
        <w:t xml:space="preserve"> </w:t>
      </w:r>
      <w:r w:rsidR="00782418">
        <w:rPr>
          <w:bCs/>
          <w:sz w:val="22"/>
          <w:szCs w:val="22"/>
        </w:rPr>
        <w:t xml:space="preserve">S1: </w:t>
      </w:r>
      <w:r w:rsidR="00CD4249">
        <w:rPr>
          <w:bCs/>
          <w:sz w:val="22"/>
          <w:szCs w:val="22"/>
        </w:rPr>
        <w:t>a=</w:t>
      </w:r>
      <w:r w:rsidR="006E1117">
        <w:rPr>
          <w:bCs/>
          <w:sz w:val="22"/>
          <w:szCs w:val="22"/>
        </w:rPr>
        <w:t>4</w:t>
      </w:r>
      <w:r w:rsidR="00CD4249">
        <w:rPr>
          <w:bCs/>
          <w:sz w:val="22"/>
          <w:szCs w:val="22"/>
        </w:rPr>
        <w:t>, d=</w:t>
      </w:r>
      <w:r w:rsidR="006E1117">
        <w:rPr>
          <w:bCs/>
          <w:sz w:val="22"/>
          <w:szCs w:val="22"/>
        </w:rPr>
        <w:t>1</w:t>
      </w:r>
    </w:p>
    <w:p w14:paraId="7FF9F148" w14:textId="63CECACD" w:rsidR="00782418" w:rsidRPr="00782418" w:rsidRDefault="00782418" w:rsidP="00782418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</w:t>
      </w:r>
      <w:r w:rsidRPr="00782418">
        <w:rPr>
          <w:bCs/>
          <w:sz w:val="22"/>
          <w:szCs w:val="22"/>
        </w:rPr>
        <w:t>S2</w:t>
      </w:r>
      <w:r>
        <w:rPr>
          <w:bCs/>
          <w:sz w:val="22"/>
          <w:szCs w:val="22"/>
        </w:rPr>
        <w:t>:</w:t>
      </w:r>
      <w:r w:rsidR="00CD4249">
        <w:rPr>
          <w:bCs/>
          <w:sz w:val="22"/>
          <w:szCs w:val="22"/>
        </w:rPr>
        <w:t xml:space="preserve"> </w:t>
      </w:r>
      <w:r w:rsidR="006E1117">
        <w:rPr>
          <w:bCs/>
          <w:sz w:val="22"/>
          <w:szCs w:val="22"/>
        </w:rPr>
        <w:t>c=2, f=1, g=1</w:t>
      </w:r>
    </w:p>
    <w:p w14:paraId="4199FBBA" w14:textId="77777777" w:rsidR="00621351" w:rsidRPr="00DD4EBA" w:rsidRDefault="00621351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</w:p>
    <w:p w14:paraId="78D7FE38" w14:textId="21672FEF" w:rsidR="00621351" w:rsidRPr="004E7BF6" w:rsidRDefault="00621351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e)</w:t>
      </w:r>
      <w:r w:rsidR="004E7BF6">
        <w:rPr>
          <w:b/>
          <w:sz w:val="22"/>
          <w:szCs w:val="22"/>
        </w:rPr>
        <w:t xml:space="preserve"> </w:t>
      </w:r>
      <w:r w:rsidR="004E7BF6">
        <w:rPr>
          <w:bCs/>
          <w:sz w:val="22"/>
          <w:szCs w:val="22"/>
        </w:rPr>
        <w:t xml:space="preserve">T2 não consegue realizar a operação. T3 deve </w:t>
      </w:r>
      <w:r w:rsidR="00CC0F10">
        <w:rPr>
          <w:bCs/>
          <w:sz w:val="22"/>
          <w:szCs w:val="22"/>
        </w:rPr>
        <w:t>revisitar o último checkpoint para reaver as informações perdidas.</w:t>
      </w:r>
    </w:p>
    <w:p w14:paraId="5EDF4A73" w14:textId="77777777" w:rsidR="00621351" w:rsidRPr="00DD4EBA" w:rsidRDefault="00621351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</w:p>
    <w:p w14:paraId="7D2E0B82" w14:textId="38CD1DA7" w:rsidR="00621351" w:rsidRDefault="00621351" w:rsidP="00621351">
      <w:pPr>
        <w:numPr>
          <w:ilvl w:val="0"/>
          <w:numId w:val="0"/>
        </w:numPr>
        <w:ind w:left="18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Questão 2.</w:t>
      </w:r>
    </w:p>
    <w:p w14:paraId="29DA02C3" w14:textId="369AE13A" w:rsidR="00621351" w:rsidRDefault="00621351" w:rsidP="00D6692E">
      <w:pPr>
        <w:numPr>
          <w:ilvl w:val="0"/>
          <w:numId w:val="10"/>
        </w:numPr>
        <w:jc w:val="both"/>
        <w:rPr>
          <w:b/>
          <w:sz w:val="22"/>
          <w:szCs w:val="22"/>
        </w:rPr>
      </w:pPr>
    </w:p>
    <w:p w14:paraId="6402B03D" w14:textId="49CC7196" w:rsidR="00621351" w:rsidRPr="00DD4EBA" w:rsidRDefault="007643D1" w:rsidP="004E0F12">
      <w:pPr>
        <w:numPr>
          <w:ilvl w:val="0"/>
          <w:numId w:val="0"/>
        </w:numPr>
        <w:ind w:left="180"/>
        <w:rPr>
          <w:bCs/>
          <w:sz w:val="22"/>
          <w:szCs w:val="22"/>
        </w:rPr>
      </w:pPr>
      <w:r>
        <w:rPr>
          <w:bCs/>
          <w:sz w:val="22"/>
          <w:szCs w:val="22"/>
        </w:rPr>
        <w:pict w14:anchorId="3526E8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1pt;height:131pt">
            <v:imagedata r:id="rId5" o:title="Q2a"/>
          </v:shape>
        </w:pict>
      </w:r>
    </w:p>
    <w:p w14:paraId="643C7668" w14:textId="001D40C8" w:rsidR="000F3235" w:rsidRDefault="000F3235" w:rsidP="00621351">
      <w:pPr>
        <w:numPr>
          <w:ilvl w:val="0"/>
          <w:numId w:val="0"/>
        </w:numPr>
        <w:ind w:left="180"/>
        <w:jc w:val="both"/>
        <w:rPr>
          <w:bCs/>
        </w:rPr>
      </w:pPr>
      <w:r>
        <w:rPr>
          <w:bCs/>
        </w:rPr>
        <w:t>Considerando o tenente 3 como traidor</w:t>
      </w:r>
      <w:r w:rsidR="00821012">
        <w:rPr>
          <w:bCs/>
        </w:rPr>
        <w:t xml:space="preserve"> (em vermelho na figura)</w:t>
      </w:r>
      <w:r>
        <w:rPr>
          <w:bCs/>
        </w:rPr>
        <w:t>, tem-se:</w:t>
      </w:r>
    </w:p>
    <w:p w14:paraId="70A456DF" w14:textId="52F31949" w:rsidR="004E0F12" w:rsidRPr="009436DE" w:rsidRDefault="009436DE" w:rsidP="00621351">
      <w:pPr>
        <w:numPr>
          <w:ilvl w:val="0"/>
          <w:numId w:val="0"/>
        </w:numPr>
        <w:ind w:left="180"/>
        <w:jc w:val="both"/>
        <w:rPr>
          <w:bCs/>
        </w:rPr>
      </w:pPr>
      <w:r w:rsidRPr="009436DE">
        <w:rPr>
          <w:bCs/>
        </w:rPr>
        <w:t>Final do estágio 1:</w:t>
      </w:r>
      <w:r w:rsidR="000F3235">
        <w:rPr>
          <w:bCs/>
        </w:rPr>
        <w:t xml:space="preserve">                           Final do estágio 2:</w:t>
      </w:r>
    </w:p>
    <w:p w14:paraId="2E8C13B1" w14:textId="6465628F" w:rsidR="009436DE" w:rsidRDefault="009436DE" w:rsidP="00621351">
      <w:pPr>
        <w:numPr>
          <w:ilvl w:val="0"/>
          <w:numId w:val="0"/>
        </w:numPr>
        <w:ind w:left="180"/>
        <w:jc w:val="both"/>
        <w:rPr>
          <w:bCs/>
        </w:rPr>
      </w:pPr>
      <w:r w:rsidRPr="009436DE">
        <w:rPr>
          <w:bCs/>
        </w:rPr>
        <w:t xml:space="preserve">T1: </w:t>
      </w:r>
      <w:r w:rsidR="000F3235">
        <w:rPr>
          <w:bCs/>
        </w:rPr>
        <w:t xml:space="preserve">v                                                T1: </w:t>
      </w:r>
      <w:r w:rsidR="009279ED">
        <w:rPr>
          <w:bCs/>
        </w:rPr>
        <w:t>v1=</w:t>
      </w:r>
      <w:r w:rsidR="00ED6862">
        <w:rPr>
          <w:bCs/>
        </w:rPr>
        <w:t>v, v2=v, v3=a</w:t>
      </w:r>
    </w:p>
    <w:p w14:paraId="78693F2F" w14:textId="7F4EA5B7" w:rsidR="009436DE" w:rsidRDefault="009436DE" w:rsidP="00621351">
      <w:pPr>
        <w:numPr>
          <w:ilvl w:val="0"/>
          <w:numId w:val="0"/>
        </w:numPr>
        <w:ind w:left="180"/>
        <w:jc w:val="both"/>
        <w:rPr>
          <w:bCs/>
        </w:rPr>
      </w:pPr>
      <w:r>
        <w:rPr>
          <w:bCs/>
        </w:rPr>
        <w:t>T2:</w:t>
      </w:r>
      <w:r w:rsidR="000F3235">
        <w:rPr>
          <w:bCs/>
        </w:rPr>
        <w:t xml:space="preserve"> v                                                T2: </w:t>
      </w:r>
      <w:r w:rsidR="00ED6862">
        <w:rPr>
          <w:bCs/>
        </w:rPr>
        <w:t>v1=v, v2=v, v3=b</w:t>
      </w:r>
    </w:p>
    <w:p w14:paraId="06F178E5" w14:textId="152D39D4" w:rsidR="000F3235" w:rsidRPr="009436DE" w:rsidRDefault="009436DE" w:rsidP="000F3235">
      <w:pPr>
        <w:numPr>
          <w:ilvl w:val="0"/>
          <w:numId w:val="0"/>
        </w:numPr>
        <w:ind w:left="180"/>
        <w:jc w:val="both"/>
        <w:rPr>
          <w:bCs/>
        </w:rPr>
      </w:pPr>
      <w:r>
        <w:rPr>
          <w:bCs/>
        </w:rPr>
        <w:t>T3:</w:t>
      </w:r>
      <w:r w:rsidR="000F3235">
        <w:rPr>
          <w:bCs/>
        </w:rPr>
        <w:t xml:space="preserve"> v                                                T3: </w:t>
      </w:r>
      <w:r w:rsidR="00ED6862">
        <w:rPr>
          <w:bCs/>
        </w:rPr>
        <w:t>v1=v, v2=v, v3=v</w:t>
      </w:r>
    </w:p>
    <w:p w14:paraId="5B684B69" w14:textId="77777777" w:rsidR="004E0F12" w:rsidRPr="009436DE" w:rsidRDefault="004E0F12" w:rsidP="00621351">
      <w:pPr>
        <w:numPr>
          <w:ilvl w:val="0"/>
          <w:numId w:val="0"/>
        </w:numPr>
        <w:ind w:left="180"/>
        <w:jc w:val="both"/>
        <w:rPr>
          <w:b/>
        </w:rPr>
      </w:pPr>
    </w:p>
    <w:p w14:paraId="08E9BABE" w14:textId="51DB9638" w:rsidR="00621351" w:rsidRPr="00DD4EBA" w:rsidRDefault="00621351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b)</w:t>
      </w:r>
    </w:p>
    <w:p w14:paraId="01DC02CA" w14:textId="5338A532" w:rsidR="000A34D6" w:rsidRDefault="00B74B31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lastRenderedPageBreak/>
        <w:pict w14:anchorId="16ABC524">
          <v:shape id="_x0000_i1026" type="#_x0000_t75" style="width:217.35pt;height:118.35pt">
            <v:imagedata r:id="rId6" o:title="Q2b"/>
          </v:shape>
        </w:pict>
      </w:r>
    </w:p>
    <w:p w14:paraId="387CD3A9" w14:textId="09DFB886" w:rsidR="0091326D" w:rsidRDefault="0091326D" w:rsidP="0091326D">
      <w:pPr>
        <w:numPr>
          <w:ilvl w:val="0"/>
          <w:numId w:val="0"/>
        </w:numPr>
        <w:ind w:left="180"/>
        <w:jc w:val="both"/>
        <w:rPr>
          <w:bCs/>
        </w:rPr>
      </w:pPr>
      <w:r>
        <w:rPr>
          <w:bCs/>
        </w:rPr>
        <w:t>Considerando o comandante como traidor (em vermelho na figura), tem-se:</w:t>
      </w:r>
    </w:p>
    <w:p w14:paraId="1F48D696" w14:textId="77777777" w:rsidR="0091326D" w:rsidRPr="009436DE" w:rsidRDefault="0091326D" w:rsidP="0091326D">
      <w:pPr>
        <w:numPr>
          <w:ilvl w:val="0"/>
          <w:numId w:val="0"/>
        </w:numPr>
        <w:ind w:left="180"/>
        <w:jc w:val="both"/>
        <w:rPr>
          <w:bCs/>
        </w:rPr>
      </w:pPr>
      <w:r w:rsidRPr="009436DE">
        <w:rPr>
          <w:bCs/>
        </w:rPr>
        <w:t>Final do estágio 1:</w:t>
      </w:r>
      <w:r>
        <w:rPr>
          <w:bCs/>
        </w:rPr>
        <w:t xml:space="preserve">                           Final do estágio 2:</w:t>
      </w:r>
    </w:p>
    <w:p w14:paraId="485D0E0F" w14:textId="040B0205" w:rsidR="0091326D" w:rsidRDefault="0091326D" w:rsidP="0091326D">
      <w:pPr>
        <w:numPr>
          <w:ilvl w:val="0"/>
          <w:numId w:val="0"/>
        </w:numPr>
        <w:ind w:left="180"/>
        <w:jc w:val="both"/>
        <w:rPr>
          <w:bCs/>
        </w:rPr>
      </w:pPr>
      <w:r w:rsidRPr="009436DE">
        <w:rPr>
          <w:bCs/>
        </w:rPr>
        <w:t xml:space="preserve">T1: </w:t>
      </w:r>
      <w:r>
        <w:rPr>
          <w:bCs/>
        </w:rPr>
        <w:t>a                                                T1: v1=</w:t>
      </w:r>
      <w:r w:rsidR="00232D3B">
        <w:rPr>
          <w:bCs/>
        </w:rPr>
        <w:t>a</w:t>
      </w:r>
      <w:r>
        <w:rPr>
          <w:bCs/>
        </w:rPr>
        <w:t>, v2=</w:t>
      </w:r>
      <w:r w:rsidR="00232D3B">
        <w:rPr>
          <w:bCs/>
        </w:rPr>
        <w:t>b</w:t>
      </w:r>
      <w:r>
        <w:rPr>
          <w:bCs/>
        </w:rPr>
        <w:t>, v3=</w:t>
      </w:r>
      <w:r w:rsidR="00232D3B">
        <w:rPr>
          <w:bCs/>
        </w:rPr>
        <w:t>c</w:t>
      </w:r>
    </w:p>
    <w:p w14:paraId="34F13FEC" w14:textId="32E0F24F" w:rsidR="0091326D" w:rsidRDefault="0091326D" w:rsidP="0091326D">
      <w:pPr>
        <w:numPr>
          <w:ilvl w:val="0"/>
          <w:numId w:val="0"/>
        </w:numPr>
        <w:ind w:left="180"/>
        <w:jc w:val="both"/>
        <w:rPr>
          <w:bCs/>
        </w:rPr>
      </w:pPr>
      <w:r>
        <w:rPr>
          <w:bCs/>
        </w:rPr>
        <w:t>T2: b                                                T2: v1=</w:t>
      </w:r>
      <w:r w:rsidR="00232D3B">
        <w:rPr>
          <w:bCs/>
        </w:rPr>
        <w:t>a</w:t>
      </w:r>
      <w:r>
        <w:rPr>
          <w:bCs/>
        </w:rPr>
        <w:t>, v2=</w:t>
      </w:r>
      <w:r w:rsidR="00232D3B">
        <w:rPr>
          <w:bCs/>
        </w:rPr>
        <w:t>b</w:t>
      </w:r>
      <w:r>
        <w:rPr>
          <w:bCs/>
        </w:rPr>
        <w:t>, v3=</w:t>
      </w:r>
      <w:r w:rsidR="00232D3B">
        <w:rPr>
          <w:bCs/>
        </w:rPr>
        <w:t>c</w:t>
      </w:r>
    </w:p>
    <w:p w14:paraId="262E1ED9" w14:textId="2CA77E2A" w:rsidR="0091326D" w:rsidRPr="009436DE" w:rsidRDefault="0091326D" w:rsidP="0091326D">
      <w:pPr>
        <w:numPr>
          <w:ilvl w:val="0"/>
          <w:numId w:val="0"/>
        </w:numPr>
        <w:ind w:left="180"/>
        <w:jc w:val="both"/>
        <w:rPr>
          <w:bCs/>
        </w:rPr>
      </w:pPr>
      <w:r>
        <w:rPr>
          <w:bCs/>
        </w:rPr>
        <w:t>T3: c                                                T3: v1=</w:t>
      </w:r>
      <w:r w:rsidR="00232D3B">
        <w:rPr>
          <w:bCs/>
        </w:rPr>
        <w:t>a</w:t>
      </w:r>
      <w:r>
        <w:rPr>
          <w:bCs/>
        </w:rPr>
        <w:t>, v2=</w:t>
      </w:r>
      <w:r w:rsidR="00232D3B">
        <w:rPr>
          <w:bCs/>
        </w:rPr>
        <w:t>b</w:t>
      </w:r>
      <w:r>
        <w:rPr>
          <w:bCs/>
        </w:rPr>
        <w:t>, v3=</w:t>
      </w:r>
      <w:r w:rsidR="00232D3B">
        <w:rPr>
          <w:bCs/>
        </w:rPr>
        <w:t>c</w:t>
      </w:r>
    </w:p>
    <w:p w14:paraId="5A81B2D5" w14:textId="77777777" w:rsidR="000F3AB1" w:rsidRPr="00DD4EBA" w:rsidRDefault="000F3AB1" w:rsidP="007643D1">
      <w:pPr>
        <w:numPr>
          <w:ilvl w:val="0"/>
          <w:numId w:val="0"/>
        </w:numPr>
        <w:jc w:val="both"/>
        <w:rPr>
          <w:bCs/>
          <w:sz w:val="22"/>
          <w:szCs w:val="22"/>
        </w:rPr>
      </w:pPr>
    </w:p>
    <w:p w14:paraId="17AE5FF7" w14:textId="77777777" w:rsidR="000F3AB1" w:rsidRPr="00DD4EBA" w:rsidRDefault="000A34D6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t>c)</w:t>
      </w:r>
      <w:r w:rsidR="000F3AB1">
        <w:rPr>
          <w:b/>
          <w:sz w:val="22"/>
          <w:szCs w:val="22"/>
        </w:rPr>
        <w:t xml:space="preserve"> </w:t>
      </w:r>
    </w:p>
    <w:tbl>
      <w:tblPr>
        <w:tblW w:w="0" w:type="auto"/>
        <w:tblInd w:w="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52"/>
        <w:gridCol w:w="2960"/>
        <w:gridCol w:w="2962"/>
      </w:tblGrid>
      <w:tr w:rsidR="007A7763" w14:paraId="38D13D05" w14:textId="77777777" w:rsidTr="001910E3">
        <w:tc>
          <w:tcPr>
            <w:tcW w:w="2992" w:type="dxa"/>
            <w:shd w:val="clear" w:color="auto" w:fill="auto"/>
          </w:tcPr>
          <w:p w14:paraId="07FB7D00" w14:textId="77777777" w:rsidR="000F3AB1" w:rsidRPr="001910E3" w:rsidRDefault="000F3AB1" w:rsidP="001910E3">
            <w:pPr>
              <w:numPr>
                <w:ilvl w:val="0"/>
                <w:numId w:val="0"/>
              </w:numPr>
              <w:jc w:val="center"/>
              <w:rPr>
                <w:bCs/>
              </w:rPr>
            </w:pPr>
          </w:p>
        </w:tc>
        <w:tc>
          <w:tcPr>
            <w:tcW w:w="2993" w:type="dxa"/>
            <w:shd w:val="clear" w:color="auto" w:fill="auto"/>
          </w:tcPr>
          <w:p w14:paraId="55F71402" w14:textId="67EAC785" w:rsidR="000F3AB1" w:rsidRPr="001910E3" w:rsidRDefault="000F3AB1" w:rsidP="001910E3">
            <w:pPr>
              <w:numPr>
                <w:ilvl w:val="0"/>
                <w:numId w:val="0"/>
              </w:numPr>
              <w:jc w:val="center"/>
              <w:rPr>
                <w:b/>
              </w:rPr>
            </w:pPr>
            <w:r w:rsidRPr="001910E3">
              <w:rPr>
                <w:b/>
              </w:rPr>
              <w:t>CI1</w:t>
            </w:r>
          </w:p>
        </w:tc>
        <w:tc>
          <w:tcPr>
            <w:tcW w:w="2993" w:type="dxa"/>
            <w:shd w:val="clear" w:color="auto" w:fill="auto"/>
          </w:tcPr>
          <w:p w14:paraId="02C7749C" w14:textId="1B7DE277" w:rsidR="000F3AB1" w:rsidRPr="001910E3" w:rsidRDefault="000F3AB1" w:rsidP="001910E3">
            <w:pPr>
              <w:numPr>
                <w:ilvl w:val="0"/>
                <w:numId w:val="0"/>
              </w:numPr>
              <w:jc w:val="center"/>
              <w:rPr>
                <w:b/>
              </w:rPr>
            </w:pPr>
            <w:r w:rsidRPr="001910E3">
              <w:rPr>
                <w:b/>
              </w:rPr>
              <w:t>CI2</w:t>
            </w:r>
          </w:p>
        </w:tc>
      </w:tr>
      <w:tr w:rsidR="007A7763" w14:paraId="45C21B24" w14:textId="77777777" w:rsidTr="001910E3">
        <w:tc>
          <w:tcPr>
            <w:tcW w:w="2992" w:type="dxa"/>
            <w:shd w:val="clear" w:color="auto" w:fill="auto"/>
          </w:tcPr>
          <w:p w14:paraId="4E1EB312" w14:textId="28F7FC36" w:rsidR="000F3AB1" w:rsidRPr="001910E3" w:rsidRDefault="000F3AB1" w:rsidP="001910E3">
            <w:pPr>
              <w:numPr>
                <w:ilvl w:val="0"/>
                <w:numId w:val="0"/>
              </w:numPr>
              <w:jc w:val="center"/>
              <w:rPr>
                <w:b/>
              </w:rPr>
            </w:pPr>
            <w:r w:rsidRPr="001910E3">
              <w:rPr>
                <w:b/>
              </w:rPr>
              <w:t>Item a</w:t>
            </w:r>
          </w:p>
        </w:tc>
        <w:tc>
          <w:tcPr>
            <w:tcW w:w="2993" w:type="dxa"/>
            <w:shd w:val="clear" w:color="auto" w:fill="auto"/>
          </w:tcPr>
          <w:p w14:paraId="0AC8AA9C" w14:textId="4A3F8868" w:rsidR="000F3AB1" w:rsidRPr="001910E3" w:rsidRDefault="007A7763" w:rsidP="001910E3">
            <w:pPr>
              <w:numPr>
                <w:ilvl w:val="0"/>
                <w:numId w:val="0"/>
              </w:numPr>
              <w:jc w:val="center"/>
              <w:rPr>
                <w:bCs/>
              </w:rPr>
            </w:pPr>
            <w:r w:rsidRPr="001910E3">
              <w:rPr>
                <w:bCs/>
              </w:rPr>
              <w:t>Os tenentes leais (T1 e T2) obedecem a mesma ordem (v)</w:t>
            </w:r>
          </w:p>
        </w:tc>
        <w:tc>
          <w:tcPr>
            <w:tcW w:w="2993" w:type="dxa"/>
            <w:shd w:val="clear" w:color="auto" w:fill="auto"/>
          </w:tcPr>
          <w:p w14:paraId="4F45D9D2" w14:textId="4C055A5B" w:rsidR="000F3AB1" w:rsidRPr="001910E3" w:rsidRDefault="00B94631" w:rsidP="001910E3">
            <w:pPr>
              <w:numPr>
                <w:ilvl w:val="0"/>
                <w:numId w:val="0"/>
              </w:numPr>
              <w:jc w:val="center"/>
              <w:rPr>
                <w:bCs/>
              </w:rPr>
            </w:pPr>
            <w:r w:rsidRPr="001910E3">
              <w:rPr>
                <w:bCs/>
              </w:rPr>
              <w:t>O valor enviado por C (v) é o valor da maioria.</w:t>
            </w:r>
          </w:p>
        </w:tc>
      </w:tr>
      <w:tr w:rsidR="007A7763" w14:paraId="19ADEC9A" w14:textId="77777777" w:rsidTr="001910E3">
        <w:tc>
          <w:tcPr>
            <w:tcW w:w="2992" w:type="dxa"/>
            <w:shd w:val="clear" w:color="auto" w:fill="auto"/>
          </w:tcPr>
          <w:p w14:paraId="4298035A" w14:textId="79DCA39B" w:rsidR="000F3AB1" w:rsidRPr="001910E3" w:rsidRDefault="000F3AB1" w:rsidP="001910E3">
            <w:pPr>
              <w:numPr>
                <w:ilvl w:val="0"/>
                <w:numId w:val="0"/>
              </w:numPr>
              <w:jc w:val="center"/>
              <w:rPr>
                <w:b/>
              </w:rPr>
            </w:pPr>
            <w:r w:rsidRPr="001910E3">
              <w:rPr>
                <w:b/>
              </w:rPr>
              <w:t>Item b</w:t>
            </w:r>
          </w:p>
        </w:tc>
        <w:tc>
          <w:tcPr>
            <w:tcW w:w="2993" w:type="dxa"/>
            <w:shd w:val="clear" w:color="auto" w:fill="auto"/>
          </w:tcPr>
          <w:p w14:paraId="5CC57447" w14:textId="3A52B879" w:rsidR="000F3AB1" w:rsidRPr="001910E3" w:rsidRDefault="007A7763" w:rsidP="001910E3">
            <w:pPr>
              <w:numPr>
                <w:ilvl w:val="0"/>
                <w:numId w:val="0"/>
              </w:numPr>
              <w:jc w:val="center"/>
              <w:rPr>
                <w:bCs/>
              </w:rPr>
            </w:pPr>
            <w:r w:rsidRPr="001910E3">
              <w:rPr>
                <w:bCs/>
              </w:rPr>
              <w:t>Os tenentes leais (T1,T2 e T3) recebem o mesm</w:t>
            </w:r>
            <w:r w:rsidR="005D1C87" w:rsidRPr="001910E3">
              <w:rPr>
                <w:bCs/>
              </w:rPr>
              <w:t>o</w:t>
            </w:r>
            <w:r w:rsidRPr="001910E3">
              <w:rPr>
                <w:bCs/>
              </w:rPr>
              <w:t xml:space="preserve"> conjunto de valores (a, b, c)</w:t>
            </w:r>
          </w:p>
        </w:tc>
        <w:tc>
          <w:tcPr>
            <w:tcW w:w="2993" w:type="dxa"/>
            <w:shd w:val="clear" w:color="auto" w:fill="auto"/>
          </w:tcPr>
          <w:p w14:paraId="1E0AA6CE" w14:textId="0152EC97" w:rsidR="000F3AB1" w:rsidRPr="001910E3" w:rsidRDefault="00B94631" w:rsidP="001910E3">
            <w:pPr>
              <w:numPr>
                <w:ilvl w:val="0"/>
                <w:numId w:val="0"/>
              </w:numPr>
              <w:jc w:val="center"/>
              <w:rPr>
                <w:bCs/>
              </w:rPr>
            </w:pPr>
            <w:r w:rsidRPr="001910E3">
              <w:rPr>
                <w:bCs/>
              </w:rPr>
              <w:t>Como o comandante não é leal, não cab</w:t>
            </w:r>
            <w:r w:rsidR="007C7F26" w:rsidRPr="001910E3">
              <w:rPr>
                <w:bCs/>
              </w:rPr>
              <w:t>e</w:t>
            </w:r>
            <w:r w:rsidRPr="001910E3">
              <w:rPr>
                <w:bCs/>
              </w:rPr>
              <w:t xml:space="preserve"> avaliar esse critério.</w:t>
            </w:r>
          </w:p>
        </w:tc>
      </w:tr>
    </w:tbl>
    <w:p w14:paraId="39E8C995" w14:textId="48524859" w:rsidR="000A34D6" w:rsidRPr="00DD4EBA" w:rsidRDefault="000A34D6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</w:p>
    <w:p w14:paraId="422CEB2C" w14:textId="77777777" w:rsidR="00621351" w:rsidRPr="00DD4EBA" w:rsidRDefault="00621351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</w:p>
    <w:p w14:paraId="4A1625AF" w14:textId="19FB0B54" w:rsidR="00621351" w:rsidRDefault="00621351" w:rsidP="00621351">
      <w:pPr>
        <w:numPr>
          <w:ilvl w:val="0"/>
          <w:numId w:val="0"/>
        </w:numPr>
        <w:ind w:left="18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Questão 3.</w:t>
      </w:r>
    </w:p>
    <w:p w14:paraId="617E3FAD" w14:textId="7E853C91" w:rsidR="00D6692E" w:rsidRDefault="00D6692E" w:rsidP="00621351">
      <w:pPr>
        <w:numPr>
          <w:ilvl w:val="0"/>
          <w:numId w:val="0"/>
        </w:numPr>
        <w:ind w:left="18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a)</w:t>
      </w:r>
    </w:p>
    <w:p w14:paraId="260CA019" w14:textId="3D811486" w:rsidR="004E0F12" w:rsidRPr="00DD4EBA" w:rsidRDefault="00F723BF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  <w:r>
        <w:rPr>
          <w:b/>
          <w:sz w:val="22"/>
          <w:szCs w:val="22"/>
        </w:rPr>
        <w:pict w14:anchorId="734AC708">
          <v:shape id="_x0000_i1027" type="#_x0000_t75" style="width:137.35pt;height:89.65pt">
            <v:imagedata r:id="rId7" o:title="Q3"/>
          </v:shape>
        </w:pict>
      </w:r>
    </w:p>
    <w:p w14:paraId="142B301D" w14:textId="3C6299EF" w:rsidR="00D6692E" w:rsidRPr="00FA0D1B" w:rsidRDefault="00FA0D1B" w:rsidP="00621351">
      <w:pPr>
        <w:numPr>
          <w:ilvl w:val="0"/>
          <w:numId w:val="0"/>
        </w:numPr>
        <w:ind w:left="180"/>
        <w:jc w:val="both"/>
        <w:rPr>
          <w:bCs/>
        </w:rPr>
      </w:pPr>
      <w:r w:rsidRPr="00FA0D1B">
        <w:rPr>
          <w:bCs/>
        </w:rPr>
        <w:t xml:space="preserve"> </w:t>
      </w:r>
      <w:r>
        <w:rPr>
          <w:bCs/>
        </w:rPr>
        <w:t>v</w:t>
      </w:r>
      <w:r w:rsidRPr="00FA0D1B">
        <w:rPr>
          <w:bCs/>
        </w:rPr>
        <w:t xml:space="preserve">1 </w:t>
      </w:r>
      <w:r>
        <w:rPr>
          <w:bCs/>
        </w:rPr>
        <w:t>= v2 = escolher entre “a” e “b”.</w:t>
      </w:r>
    </w:p>
    <w:p w14:paraId="07FD3EB3" w14:textId="77777777" w:rsidR="00FA0D1B" w:rsidRPr="00DD4EBA" w:rsidRDefault="00FA0D1B" w:rsidP="00621351">
      <w:pPr>
        <w:numPr>
          <w:ilvl w:val="0"/>
          <w:numId w:val="0"/>
        </w:numPr>
        <w:ind w:left="180"/>
        <w:jc w:val="both"/>
        <w:rPr>
          <w:bCs/>
          <w:sz w:val="22"/>
          <w:szCs w:val="22"/>
        </w:rPr>
      </w:pPr>
    </w:p>
    <w:p w14:paraId="0347CF45" w14:textId="1809A25D" w:rsidR="00D6692E" w:rsidRPr="007C7F26" w:rsidRDefault="00D6692E" w:rsidP="00621351">
      <w:pPr>
        <w:numPr>
          <w:ilvl w:val="0"/>
          <w:numId w:val="0"/>
        </w:numPr>
        <w:ind w:left="180"/>
        <w:jc w:val="both"/>
        <w:rPr>
          <w:bCs/>
        </w:rPr>
      </w:pPr>
      <w:r>
        <w:rPr>
          <w:b/>
          <w:sz w:val="22"/>
          <w:szCs w:val="22"/>
        </w:rPr>
        <w:t>b)</w:t>
      </w:r>
      <w:r w:rsidR="007C7F26">
        <w:rPr>
          <w:b/>
          <w:sz w:val="22"/>
          <w:szCs w:val="22"/>
        </w:rPr>
        <w:t xml:space="preserve"> </w:t>
      </w:r>
      <w:r w:rsidR="007C7F26" w:rsidRPr="007C7F26">
        <w:rPr>
          <w:bCs/>
        </w:rPr>
        <w:t>CI1:</w:t>
      </w:r>
      <w:r w:rsidR="007C7F26">
        <w:rPr>
          <w:bCs/>
        </w:rPr>
        <w:t xml:space="preserve"> </w:t>
      </w:r>
      <w:r w:rsidR="00F96A7A">
        <w:rPr>
          <w:bCs/>
        </w:rPr>
        <w:t>Os tenentes leais (T1 e T2) recebem a mesma ordem (escolher entre “a” e “b”)</w:t>
      </w:r>
    </w:p>
    <w:p w14:paraId="60D9C18D" w14:textId="529A74E8" w:rsidR="007C7F26" w:rsidRPr="007C7F26" w:rsidRDefault="007C7F26" w:rsidP="00621351">
      <w:pPr>
        <w:numPr>
          <w:ilvl w:val="0"/>
          <w:numId w:val="0"/>
        </w:numPr>
        <w:ind w:left="180"/>
        <w:jc w:val="both"/>
        <w:rPr>
          <w:bCs/>
        </w:rPr>
      </w:pPr>
      <w:r w:rsidRPr="007C7F26">
        <w:rPr>
          <w:bCs/>
        </w:rPr>
        <w:t xml:space="preserve">     CI2: Como o comandante não é leal, não cabe avaliar esse critério.</w:t>
      </w:r>
    </w:p>
    <w:sectPr w:rsidR="007C7F26" w:rsidRPr="007C7F26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80694"/>
    <w:multiLevelType w:val="hybridMultilevel"/>
    <w:tmpl w:val="E3C23AE4"/>
    <w:lvl w:ilvl="0" w:tplc="F4E47722">
      <w:start w:val="1"/>
      <w:numFmt w:val="lowerLetter"/>
      <w:lvlText w:val="%1)"/>
      <w:lvlJc w:val="left"/>
      <w:pPr>
        <w:ind w:left="5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60" w:hanging="360"/>
      </w:pPr>
    </w:lvl>
    <w:lvl w:ilvl="2" w:tplc="0416001B" w:tentative="1">
      <w:start w:val="1"/>
      <w:numFmt w:val="lowerRoman"/>
      <w:lvlText w:val="%3."/>
      <w:lvlJc w:val="right"/>
      <w:pPr>
        <w:ind w:left="1980" w:hanging="180"/>
      </w:pPr>
    </w:lvl>
    <w:lvl w:ilvl="3" w:tplc="0416000F" w:tentative="1">
      <w:start w:val="1"/>
      <w:numFmt w:val="decimal"/>
      <w:lvlText w:val="%4."/>
      <w:lvlJc w:val="left"/>
      <w:pPr>
        <w:ind w:left="2700" w:hanging="360"/>
      </w:pPr>
    </w:lvl>
    <w:lvl w:ilvl="4" w:tplc="04160019" w:tentative="1">
      <w:start w:val="1"/>
      <w:numFmt w:val="lowerLetter"/>
      <w:lvlText w:val="%5."/>
      <w:lvlJc w:val="left"/>
      <w:pPr>
        <w:ind w:left="3420" w:hanging="360"/>
      </w:pPr>
    </w:lvl>
    <w:lvl w:ilvl="5" w:tplc="0416001B" w:tentative="1">
      <w:start w:val="1"/>
      <w:numFmt w:val="lowerRoman"/>
      <w:lvlText w:val="%6."/>
      <w:lvlJc w:val="right"/>
      <w:pPr>
        <w:ind w:left="4140" w:hanging="180"/>
      </w:pPr>
    </w:lvl>
    <w:lvl w:ilvl="6" w:tplc="0416000F" w:tentative="1">
      <w:start w:val="1"/>
      <w:numFmt w:val="decimal"/>
      <w:lvlText w:val="%7."/>
      <w:lvlJc w:val="left"/>
      <w:pPr>
        <w:ind w:left="4860" w:hanging="360"/>
      </w:pPr>
    </w:lvl>
    <w:lvl w:ilvl="7" w:tplc="04160019" w:tentative="1">
      <w:start w:val="1"/>
      <w:numFmt w:val="lowerLetter"/>
      <w:lvlText w:val="%8."/>
      <w:lvlJc w:val="left"/>
      <w:pPr>
        <w:ind w:left="5580" w:hanging="360"/>
      </w:pPr>
    </w:lvl>
    <w:lvl w:ilvl="8" w:tplc="0416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374F0DAE"/>
    <w:multiLevelType w:val="singleLevel"/>
    <w:tmpl w:val="64AA590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3CB63FF5"/>
    <w:multiLevelType w:val="singleLevel"/>
    <w:tmpl w:val="DC6EEB0E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3" w15:restartNumberingAfterBreak="0">
    <w:nsid w:val="3FD46634"/>
    <w:multiLevelType w:val="hybridMultilevel"/>
    <w:tmpl w:val="FC94691A"/>
    <w:lvl w:ilvl="0" w:tplc="1D30183C">
      <w:start w:val="1"/>
      <w:numFmt w:val="upperLetter"/>
      <w:lvlText w:val="(%1)"/>
      <w:lvlJc w:val="left"/>
      <w:pPr>
        <w:ind w:left="420" w:hanging="360"/>
      </w:pPr>
    </w:lvl>
    <w:lvl w:ilvl="1" w:tplc="04160019">
      <w:start w:val="1"/>
      <w:numFmt w:val="lowerLetter"/>
      <w:lvlText w:val="%2."/>
      <w:lvlJc w:val="left"/>
      <w:pPr>
        <w:ind w:left="1140" w:hanging="360"/>
      </w:pPr>
    </w:lvl>
    <w:lvl w:ilvl="2" w:tplc="0416001B">
      <w:start w:val="1"/>
      <w:numFmt w:val="lowerRoman"/>
      <w:lvlText w:val="%3."/>
      <w:lvlJc w:val="right"/>
      <w:pPr>
        <w:ind w:left="1860" w:hanging="180"/>
      </w:pPr>
    </w:lvl>
    <w:lvl w:ilvl="3" w:tplc="0416000F">
      <w:start w:val="1"/>
      <w:numFmt w:val="decimal"/>
      <w:lvlText w:val="%4."/>
      <w:lvlJc w:val="left"/>
      <w:pPr>
        <w:ind w:left="2580" w:hanging="360"/>
      </w:pPr>
    </w:lvl>
    <w:lvl w:ilvl="4" w:tplc="04160019">
      <w:start w:val="1"/>
      <w:numFmt w:val="lowerLetter"/>
      <w:lvlText w:val="%5."/>
      <w:lvlJc w:val="left"/>
      <w:pPr>
        <w:ind w:left="3300" w:hanging="360"/>
      </w:pPr>
    </w:lvl>
    <w:lvl w:ilvl="5" w:tplc="0416001B">
      <w:start w:val="1"/>
      <w:numFmt w:val="lowerRoman"/>
      <w:lvlText w:val="%6."/>
      <w:lvlJc w:val="right"/>
      <w:pPr>
        <w:ind w:left="4020" w:hanging="180"/>
      </w:pPr>
    </w:lvl>
    <w:lvl w:ilvl="6" w:tplc="0416000F">
      <w:start w:val="1"/>
      <w:numFmt w:val="decimal"/>
      <w:lvlText w:val="%7."/>
      <w:lvlJc w:val="left"/>
      <w:pPr>
        <w:ind w:left="4740" w:hanging="360"/>
      </w:pPr>
    </w:lvl>
    <w:lvl w:ilvl="7" w:tplc="04160019">
      <w:start w:val="1"/>
      <w:numFmt w:val="lowerLetter"/>
      <w:lvlText w:val="%8."/>
      <w:lvlJc w:val="left"/>
      <w:pPr>
        <w:ind w:left="5460" w:hanging="360"/>
      </w:pPr>
    </w:lvl>
    <w:lvl w:ilvl="8" w:tplc="0416001B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4881470C"/>
    <w:multiLevelType w:val="multilevel"/>
    <w:tmpl w:val="5C0487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lowerLetter"/>
      <w:pStyle w:val="Nor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pStyle w:val="Normal"/>
      <w:lvlText w:val="%3."/>
      <w:lvlJc w:val="right"/>
      <w:pPr>
        <w:tabs>
          <w:tab w:val="num" w:pos="1800"/>
        </w:tabs>
        <w:ind w:left="1800" w:hanging="180"/>
      </w:pPr>
    </w:lvl>
    <w:lvl w:ilvl="3" w:tentative="1">
      <w:start w:val="1"/>
      <w:numFmt w:val="decimal"/>
      <w:pStyle w:val="Nor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lowerLetter"/>
      <w:pStyle w:val="Nor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pStyle w:val="Normal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pStyle w:val="Nor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pStyle w:val="Nor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pStyle w:val="Normal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5B244609"/>
    <w:multiLevelType w:val="hybridMultilevel"/>
    <w:tmpl w:val="CF3CBA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EE07EB"/>
    <w:multiLevelType w:val="multilevel"/>
    <w:tmpl w:val="CDA0F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646F478B"/>
    <w:multiLevelType w:val="hybridMultilevel"/>
    <w:tmpl w:val="45F098B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7628AA"/>
    <w:multiLevelType w:val="singleLevel"/>
    <w:tmpl w:val="64AA590A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79EF0CB6"/>
    <w:multiLevelType w:val="hybridMultilevel"/>
    <w:tmpl w:val="0276AF22"/>
    <w:lvl w:ilvl="0" w:tplc="84183372">
      <w:start w:val="1"/>
      <w:numFmt w:val="upperLetter"/>
      <w:lvlText w:val="(%1)"/>
      <w:lvlJc w:val="left"/>
      <w:pPr>
        <w:ind w:left="83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54" w:hanging="360"/>
      </w:pPr>
    </w:lvl>
    <w:lvl w:ilvl="2" w:tplc="0416001B" w:tentative="1">
      <w:start w:val="1"/>
      <w:numFmt w:val="lowerRoman"/>
      <w:lvlText w:val="%3."/>
      <w:lvlJc w:val="right"/>
      <w:pPr>
        <w:ind w:left="2274" w:hanging="180"/>
      </w:pPr>
    </w:lvl>
    <w:lvl w:ilvl="3" w:tplc="0416000F" w:tentative="1">
      <w:start w:val="1"/>
      <w:numFmt w:val="decimal"/>
      <w:lvlText w:val="%4."/>
      <w:lvlJc w:val="left"/>
      <w:pPr>
        <w:ind w:left="2994" w:hanging="360"/>
      </w:pPr>
    </w:lvl>
    <w:lvl w:ilvl="4" w:tplc="04160019" w:tentative="1">
      <w:start w:val="1"/>
      <w:numFmt w:val="lowerLetter"/>
      <w:lvlText w:val="%5."/>
      <w:lvlJc w:val="left"/>
      <w:pPr>
        <w:ind w:left="3714" w:hanging="360"/>
      </w:pPr>
    </w:lvl>
    <w:lvl w:ilvl="5" w:tplc="0416001B" w:tentative="1">
      <w:start w:val="1"/>
      <w:numFmt w:val="lowerRoman"/>
      <w:lvlText w:val="%6."/>
      <w:lvlJc w:val="right"/>
      <w:pPr>
        <w:ind w:left="4434" w:hanging="180"/>
      </w:pPr>
    </w:lvl>
    <w:lvl w:ilvl="6" w:tplc="0416000F" w:tentative="1">
      <w:start w:val="1"/>
      <w:numFmt w:val="decimal"/>
      <w:lvlText w:val="%7."/>
      <w:lvlJc w:val="left"/>
      <w:pPr>
        <w:ind w:left="5154" w:hanging="360"/>
      </w:pPr>
    </w:lvl>
    <w:lvl w:ilvl="7" w:tplc="04160019" w:tentative="1">
      <w:start w:val="1"/>
      <w:numFmt w:val="lowerLetter"/>
      <w:lvlText w:val="%8."/>
      <w:lvlJc w:val="left"/>
      <w:pPr>
        <w:ind w:left="5874" w:hanging="360"/>
      </w:pPr>
    </w:lvl>
    <w:lvl w:ilvl="8" w:tplc="0416001B" w:tentative="1">
      <w:start w:val="1"/>
      <w:numFmt w:val="lowerRoman"/>
      <w:lvlText w:val="%9."/>
      <w:lvlJc w:val="right"/>
      <w:pPr>
        <w:ind w:left="6594" w:hanging="180"/>
      </w:p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3"/>
  </w:num>
  <w:num w:numId="5">
    <w:abstractNumId w:val="9"/>
  </w:num>
  <w:num w:numId="6">
    <w:abstractNumId w:val="2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7">
    <w:abstractNumId w:val="7"/>
  </w:num>
  <w:num w:numId="8">
    <w:abstractNumId w:val="5"/>
  </w:num>
  <w:num w:numId="9">
    <w:abstractNumId w:val="6"/>
  </w:num>
  <w:num w:numId="1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tjAwMjKzMDY1MzJQ0lEKTi0uzszPAykwrQUAfpiHmSwAAAA="/>
  </w:docVars>
  <w:rsids>
    <w:rsidRoot w:val="00FA1AC4"/>
    <w:rsid w:val="000158A2"/>
    <w:rsid w:val="000207A9"/>
    <w:rsid w:val="000255F0"/>
    <w:rsid w:val="00051D93"/>
    <w:rsid w:val="00085C26"/>
    <w:rsid w:val="000868FC"/>
    <w:rsid w:val="00091A65"/>
    <w:rsid w:val="000942C5"/>
    <w:rsid w:val="000A34D6"/>
    <w:rsid w:val="000A605D"/>
    <w:rsid w:val="000E4A70"/>
    <w:rsid w:val="000F3235"/>
    <w:rsid w:val="000F3AB1"/>
    <w:rsid w:val="00117D4A"/>
    <w:rsid w:val="00130883"/>
    <w:rsid w:val="00135F94"/>
    <w:rsid w:val="00140764"/>
    <w:rsid w:val="0014114F"/>
    <w:rsid w:val="00152AB0"/>
    <w:rsid w:val="00160B4E"/>
    <w:rsid w:val="00162B3B"/>
    <w:rsid w:val="001910E3"/>
    <w:rsid w:val="00196529"/>
    <w:rsid w:val="001A1C86"/>
    <w:rsid w:val="001A2894"/>
    <w:rsid w:val="001B130E"/>
    <w:rsid w:val="001D2CD3"/>
    <w:rsid w:val="001D71C8"/>
    <w:rsid w:val="001F75E7"/>
    <w:rsid w:val="00215337"/>
    <w:rsid w:val="00232D3B"/>
    <w:rsid w:val="00251CDD"/>
    <w:rsid w:val="0025791E"/>
    <w:rsid w:val="00270C98"/>
    <w:rsid w:val="0027384A"/>
    <w:rsid w:val="00273D8B"/>
    <w:rsid w:val="00291F16"/>
    <w:rsid w:val="00292FA7"/>
    <w:rsid w:val="002A1079"/>
    <w:rsid w:val="002A230F"/>
    <w:rsid w:val="002A4775"/>
    <w:rsid w:val="002E489D"/>
    <w:rsid w:val="002F34AE"/>
    <w:rsid w:val="00325BB4"/>
    <w:rsid w:val="00332CF8"/>
    <w:rsid w:val="003338E0"/>
    <w:rsid w:val="0033646F"/>
    <w:rsid w:val="003418D1"/>
    <w:rsid w:val="00345878"/>
    <w:rsid w:val="00345DD6"/>
    <w:rsid w:val="00362D21"/>
    <w:rsid w:val="00373BF1"/>
    <w:rsid w:val="0038626B"/>
    <w:rsid w:val="00396312"/>
    <w:rsid w:val="00396A12"/>
    <w:rsid w:val="003C0F04"/>
    <w:rsid w:val="003C343A"/>
    <w:rsid w:val="003C6197"/>
    <w:rsid w:val="003D6037"/>
    <w:rsid w:val="003D759F"/>
    <w:rsid w:val="003E0456"/>
    <w:rsid w:val="003E5A91"/>
    <w:rsid w:val="0040768E"/>
    <w:rsid w:val="004334DD"/>
    <w:rsid w:val="004542C4"/>
    <w:rsid w:val="00454DAD"/>
    <w:rsid w:val="0046128F"/>
    <w:rsid w:val="00461B5E"/>
    <w:rsid w:val="004931BD"/>
    <w:rsid w:val="004C267A"/>
    <w:rsid w:val="004D1E8A"/>
    <w:rsid w:val="004D33C5"/>
    <w:rsid w:val="004E05A7"/>
    <w:rsid w:val="004E0F12"/>
    <w:rsid w:val="004E7BF6"/>
    <w:rsid w:val="00503570"/>
    <w:rsid w:val="00516E08"/>
    <w:rsid w:val="00523B36"/>
    <w:rsid w:val="005250A2"/>
    <w:rsid w:val="00531526"/>
    <w:rsid w:val="005461D3"/>
    <w:rsid w:val="0056038D"/>
    <w:rsid w:val="0056262D"/>
    <w:rsid w:val="00567A17"/>
    <w:rsid w:val="005A0AFE"/>
    <w:rsid w:val="005A7C4B"/>
    <w:rsid w:val="005C07B5"/>
    <w:rsid w:val="005C1EAA"/>
    <w:rsid w:val="005D1C87"/>
    <w:rsid w:val="005D720D"/>
    <w:rsid w:val="00605EA8"/>
    <w:rsid w:val="00621351"/>
    <w:rsid w:val="00670EBE"/>
    <w:rsid w:val="006833BC"/>
    <w:rsid w:val="00691F7B"/>
    <w:rsid w:val="006A469B"/>
    <w:rsid w:val="006A5A0B"/>
    <w:rsid w:val="006B29C9"/>
    <w:rsid w:val="006C5C47"/>
    <w:rsid w:val="006D1195"/>
    <w:rsid w:val="006D2D08"/>
    <w:rsid w:val="006E1117"/>
    <w:rsid w:val="006E5A0B"/>
    <w:rsid w:val="00700B81"/>
    <w:rsid w:val="00703336"/>
    <w:rsid w:val="00717954"/>
    <w:rsid w:val="0075157E"/>
    <w:rsid w:val="007643D1"/>
    <w:rsid w:val="00782418"/>
    <w:rsid w:val="007A7763"/>
    <w:rsid w:val="007A7C7E"/>
    <w:rsid w:val="007B1F41"/>
    <w:rsid w:val="007B6BE3"/>
    <w:rsid w:val="007C7F26"/>
    <w:rsid w:val="007D4C15"/>
    <w:rsid w:val="007F794A"/>
    <w:rsid w:val="00805C08"/>
    <w:rsid w:val="00811588"/>
    <w:rsid w:val="00821012"/>
    <w:rsid w:val="008634FC"/>
    <w:rsid w:val="008A7DB9"/>
    <w:rsid w:val="008B0FEE"/>
    <w:rsid w:val="008C6CF4"/>
    <w:rsid w:val="008E2234"/>
    <w:rsid w:val="008E639F"/>
    <w:rsid w:val="008E6622"/>
    <w:rsid w:val="008E6E2F"/>
    <w:rsid w:val="008F64A9"/>
    <w:rsid w:val="00912270"/>
    <w:rsid w:val="00912EFB"/>
    <w:rsid w:val="0091326D"/>
    <w:rsid w:val="009139AD"/>
    <w:rsid w:val="00917636"/>
    <w:rsid w:val="0092283C"/>
    <w:rsid w:val="009279ED"/>
    <w:rsid w:val="00930939"/>
    <w:rsid w:val="00936310"/>
    <w:rsid w:val="009436DE"/>
    <w:rsid w:val="009964D0"/>
    <w:rsid w:val="009968E8"/>
    <w:rsid w:val="009A2E59"/>
    <w:rsid w:val="009E2F70"/>
    <w:rsid w:val="009E4930"/>
    <w:rsid w:val="00A1099E"/>
    <w:rsid w:val="00A14C71"/>
    <w:rsid w:val="00A23D10"/>
    <w:rsid w:val="00A27E30"/>
    <w:rsid w:val="00A66A6D"/>
    <w:rsid w:val="00A832A8"/>
    <w:rsid w:val="00A96E99"/>
    <w:rsid w:val="00A97741"/>
    <w:rsid w:val="00AA3D36"/>
    <w:rsid w:val="00AB5518"/>
    <w:rsid w:val="00AD2B32"/>
    <w:rsid w:val="00B379AD"/>
    <w:rsid w:val="00B644C6"/>
    <w:rsid w:val="00B74B31"/>
    <w:rsid w:val="00B8444C"/>
    <w:rsid w:val="00B94631"/>
    <w:rsid w:val="00B95C4B"/>
    <w:rsid w:val="00BA2214"/>
    <w:rsid w:val="00BA4D79"/>
    <w:rsid w:val="00BA55E2"/>
    <w:rsid w:val="00BB459C"/>
    <w:rsid w:val="00BB50E9"/>
    <w:rsid w:val="00BC4890"/>
    <w:rsid w:val="00C05C5C"/>
    <w:rsid w:val="00C073EB"/>
    <w:rsid w:val="00C07D9A"/>
    <w:rsid w:val="00C21712"/>
    <w:rsid w:val="00C570F2"/>
    <w:rsid w:val="00CA0A83"/>
    <w:rsid w:val="00CC0F10"/>
    <w:rsid w:val="00CC1DE4"/>
    <w:rsid w:val="00CC6B4F"/>
    <w:rsid w:val="00CD4249"/>
    <w:rsid w:val="00D12741"/>
    <w:rsid w:val="00D3618D"/>
    <w:rsid w:val="00D56192"/>
    <w:rsid w:val="00D6692E"/>
    <w:rsid w:val="00D71B4B"/>
    <w:rsid w:val="00D80961"/>
    <w:rsid w:val="00D96A3A"/>
    <w:rsid w:val="00DD4EBA"/>
    <w:rsid w:val="00DF6D1B"/>
    <w:rsid w:val="00E01F75"/>
    <w:rsid w:val="00E32FCE"/>
    <w:rsid w:val="00E34CBF"/>
    <w:rsid w:val="00E42A03"/>
    <w:rsid w:val="00E50963"/>
    <w:rsid w:val="00E56B58"/>
    <w:rsid w:val="00E63648"/>
    <w:rsid w:val="00E8393F"/>
    <w:rsid w:val="00E93754"/>
    <w:rsid w:val="00EA3CAE"/>
    <w:rsid w:val="00EA6E0E"/>
    <w:rsid w:val="00ED6862"/>
    <w:rsid w:val="00EE10CA"/>
    <w:rsid w:val="00EF49D0"/>
    <w:rsid w:val="00F02561"/>
    <w:rsid w:val="00F223EB"/>
    <w:rsid w:val="00F41501"/>
    <w:rsid w:val="00F723BF"/>
    <w:rsid w:val="00F850C9"/>
    <w:rsid w:val="00F9319E"/>
    <w:rsid w:val="00F96A7A"/>
    <w:rsid w:val="00FA0D1B"/>
    <w:rsid w:val="00FA1AC4"/>
    <w:rsid w:val="00FB6D2A"/>
    <w:rsid w:val="00FD0AEC"/>
    <w:rsid w:val="00FD49D7"/>
    <w:rsid w:val="00FE3C32"/>
    <w:rsid w:val="00FE44BD"/>
    <w:rsid w:val="00FF2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23DBF5"/>
  <w15:chartTrackingRefBased/>
  <w15:docId w15:val="{2FA2D84C-676D-4C4F-89B5-82908637F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numPr>
        <w:ilvl w:val="8"/>
        <w:numId w:val="3"/>
      </w:numPr>
    </w:pPr>
  </w:style>
  <w:style w:type="paragraph" w:styleId="Ttulo1">
    <w:name w:val="heading 1"/>
    <w:basedOn w:val="Normal"/>
    <w:next w:val="Normal"/>
    <w:qFormat/>
    <w:pPr>
      <w:keepNext/>
      <w:outlineLvl w:val="0"/>
    </w:pPr>
    <w:rPr>
      <w:b/>
      <w:sz w:val="24"/>
      <w:lang w:val="en-US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qFormat/>
    <w:pPr>
      <w:jc w:val="center"/>
    </w:pPr>
    <w:rPr>
      <w:b/>
      <w:sz w:val="24"/>
    </w:rPr>
  </w:style>
  <w:style w:type="paragraph" w:styleId="Corpodetexto">
    <w:name w:val="Body Text"/>
    <w:basedOn w:val="Normal"/>
    <w:pPr>
      <w:jc w:val="both"/>
    </w:pPr>
    <w:rPr>
      <w:sz w:val="24"/>
    </w:rPr>
  </w:style>
  <w:style w:type="table" w:styleId="Tabelacomgrade">
    <w:name w:val="Table Grid"/>
    <w:basedOn w:val="Tabelanormal"/>
    <w:rsid w:val="00B644C6"/>
    <w:pPr>
      <w:numPr>
        <w:ilvl w:val="8"/>
        <w:numId w:val="9"/>
      </w:numPr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AB5518"/>
    <w:pPr>
      <w:numPr>
        <w:ilvl w:val="0"/>
        <w:numId w:val="0"/>
      </w:numPr>
      <w:ind w:left="720"/>
    </w:pPr>
    <w:rPr>
      <w:sz w:val="24"/>
      <w:szCs w:val="24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E10CA"/>
    <w:rPr>
      <w:rFonts w:ascii="Segoe UI" w:hAnsi="Segoe UI"/>
      <w:sz w:val="18"/>
      <w:szCs w:val="18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rsid w:val="00EE10CA"/>
    <w:rPr>
      <w:rFonts w:ascii="Segoe UI" w:hAnsi="Segoe UI"/>
      <w:sz w:val="18"/>
      <w:szCs w:val="18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3</Pages>
  <Words>736</Words>
  <Characters>3978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rabalho de CE-282                                                         Nov/96</vt:lpstr>
    </vt:vector>
  </TitlesOfParts>
  <Company>CTA - ITA - IEC</Company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de CE-282                                                         Nov/96</dc:title>
  <dc:subject/>
  <dc:creator>******************</dc:creator>
  <cp:keywords/>
  <cp:lastModifiedBy>Fernando Rodrigues</cp:lastModifiedBy>
  <cp:revision>70</cp:revision>
  <cp:lastPrinted>2016-09-21T14:29:00Z</cp:lastPrinted>
  <dcterms:created xsi:type="dcterms:W3CDTF">2021-11-21T21:09:00Z</dcterms:created>
  <dcterms:modified xsi:type="dcterms:W3CDTF">2021-11-23T23:00:00Z</dcterms:modified>
</cp:coreProperties>
</file>